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FDA0B" w14:textId="77777777" w:rsidR="00965700" w:rsidRDefault="00965700"/>
    <w:p w14:paraId="407BB66E" w14:textId="77777777" w:rsidR="00594DE8" w:rsidRDefault="00594DE8" w:rsidP="00FE0725">
      <w:pPr>
        <w:rPr>
          <w:b/>
        </w:rPr>
      </w:pPr>
    </w:p>
    <w:p w14:paraId="651262A4" w14:textId="77777777" w:rsidR="00594DE8" w:rsidRDefault="00594DE8" w:rsidP="008A0E95">
      <w:pPr>
        <w:jc w:val="center"/>
        <w:rPr>
          <w:b/>
        </w:rPr>
      </w:pPr>
    </w:p>
    <w:p w14:paraId="0D5F0EC3" w14:textId="77777777" w:rsidR="00594DE8" w:rsidRDefault="00594DE8" w:rsidP="008A0E95">
      <w:pPr>
        <w:jc w:val="center"/>
        <w:rPr>
          <w:b/>
        </w:rPr>
      </w:pPr>
    </w:p>
    <w:p w14:paraId="54B4E82B" w14:textId="4C733AB5" w:rsidR="008A0E95" w:rsidRDefault="008A0E95" w:rsidP="008A0E95">
      <w:pPr>
        <w:jc w:val="center"/>
        <w:rPr>
          <w:b/>
          <w:sz w:val="28"/>
          <w:szCs w:val="28"/>
        </w:rPr>
      </w:pPr>
      <w:r w:rsidRPr="006E4633">
        <w:rPr>
          <w:b/>
          <w:sz w:val="28"/>
          <w:szCs w:val="28"/>
        </w:rPr>
        <w:t xml:space="preserve">NORTHEAST LEADERSHIP FORUM </w:t>
      </w:r>
      <w:r w:rsidR="00B47D34">
        <w:rPr>
          <w:b/>
          <w:sz w:val="28"/>
          <w:szCs w:val="28"/>
        </w:rPr>
        <w:t xml:space="preserve">EDUCATION </w:t>
      </w:r>
      <w:r w:rsidRPr="006E4633">
        <w:rPr>
          <w:b/>
          <w:sz w:val="28"/>
          <w:szCs w:val="28"/>
        </w:rPr>
        <w:t>FOUNDATION</w:t>
      </w:r>
    </w:p>
    <w:p w14:paraId="25754B94" w14:textId="5614E256" w:rsidR="00914136" w:rsidRDefault="00914136" w:rsidP="008A0E9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15B7AC83" w14:textId="219EDF7B" w:rsidR="00914136" w:rsidRPr="006E4633" w:rsidRDefault="00914136" w:rsidP="008A0E95">
      <w:pPr>
        <w:jc w:val="center"/>
        <w:rPr>
          <w:b/>
          <w:sz w:val="28"/>
          <w:szCs w:val="28"/>
        </w:rPr>
      </w:pPr>
    </w:p>
    <w:p w14:paraId="3B3BAC90" w14:textId="77777777" w:rsidR="008A0E95" w:rsidRPr="006E4633" w:rsidRDefault="008A0E95" w:rsidP="008A0E95">
      <w:pPr>
        <w:jc w:val="center"/>
        <w:rPr>
          <w:b/>
          <w:sz w:val="28"/>
          <w:szCs w:val="28"/>
        </w:rPr>
      </w:pPr>
    </w:p>
    <w:p w14:paraId="74A803E4" w14:textId="63ABBE54" w:rsidR="00486A71" w:rsidRPr="00316F39" w:rsidRDefault="00FE0725" w:rsidP="00316F3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C7088D">
        <w:rPr>
          <w:b/>
          <w:sz w:val="28"/>
          <w:szCs w:val="28"/>
        </w:rPr>
        <w:t>3</w:t>
      </w:r>
      <w:r w:rsidR="005C5ED1" w:rsidRPr="006E4633">
        <w:rPr>
          <w:b/>
          <w:sz w:val="28"/>
          <w:szCs w:val="28"/>
        </w:rPr>
        <w:t xml:space="preserve"> NLF </w:t>
      </w:r>
      <w:r w:rsidR="008A0E95" w:rsidRPr="006E4633">
        <w:rPr>
          <w:b/>
          <w:sz w:val="28"/>
          <w:szCs w:val="28"/>
        </w:rPr>
        <w:t>SCHOLARSHIP APPLICATION</w:t>
      </w:r>
      <w:r w:rsidR="005E6152" w:rsidRPr="006E4633">
        <w:rPr>
          <w:b/>
          <w:sz w:val="28"/>
          <w:szCs w:val="28"/>
        </w:rPr>
        <w:t xml:space="preserve"> OVERVIEW</w:t>
      </w:r>
    </w:p>
    <w:p w14:paraId="6CAA40D4" w14:textId="77777777" w:rsidR="00486A71" w:rsidRDefault="00486A71" w:rsidP="005C5ED1">
      <w:pPr>
        <w:rPr>
          <w:b/>
        </w:rPr>
      </w:pPr>
    </w:p>
    <w:p w14:paraId="5A8600B9" w14:textId="4FF55AE7" w:rsidR="00486A71" w:rsidRPr="006E4633" w:rsidRDefault="00486A71" w:rsidP="005C5ED1">
      <w:pPr>
        <w:rPr>
          <w:sz w:val="28"/>
          <w:szCs w:val="28"/>
        </w:rPr>
      </w:pPr>
      <w:r w:rsidRPr="006E4633">
        <w:rPr>
          <w:sz w:val="28"/>
          <w:szCs w:val="28"/>
        </w:rPr>
        <w:t xml:space="preserve">The goal of the </w:t>
      </w:r>
      <w:r w:rsidR="00CA3B79" w:rsidRPr="006E4633">
        <w:rPr>
          <w:sz w:val="28"/>
          <w:szCs w:val="28"/>
        </w:rPr>
        <w:t xml:space="preserve">scholarship </w:t>
      </w:r>
      <w:r w:rsidRPr="006E4633">
        <w:rPr>
          <w:sz w:val="28"/>
          <w:szCs w:val="28"/>
        </w:rPr>
        <w:t>program is to promote the future success of Northeast Tarrant County youth</w:t>
      </w:r>
      <w:r w:rsidR="00CA3B79" w:rsidRPr="006E4633">
        <w:rPr>
          <w:sz w:val="28"/>
          <w:szCs w:val="28"/>
        </w:rPr>
        <w:t>.</w:t>
      </w:r>
      <w:r w:rsidR="00212850" w:rsidRPr="006E4633">
        <w:rPr>
          <w:sz w:val="28"/>
          <w:szCs w:val="28"/>
        </w:rPr>
        <w:t xml:space="preserve"> The program seeks to identify and reward the </w:t>
      </w:r>
      <w:r w:rsidR="000A3B6B">
        <w:rPr>
          <w:sz w:val="28"/>
          <w:szCs w:val="28"/>
        </w:rPr>
        <w:t xml:space="preserve">leading </w:t>
      </w:r>
      <w:r w:rsidR="00212850" w:rsidRPr="006E4633">
        <w:rPr>
          <w:sz w:val="28"/>
          <w:szCs w:val="28"/>
        </w:rPr>
        <w:t xml:space="preserve">applicants in the </w:t>
      </w:r>
      <w:r w:rsidR="007906A1" w:rsidRPr="006E4633">
        <w:rPr>
          <w:sz w:val="28"/>
          <w:szCs w:val="28"/>
        </w:rPr>
        <w:t>follow</w:t>
      </w:r>
      <w:r w:rsidR="00862759" w:rsidRPr="006E4633">
        <w:rPr>
          <w:sz w:val="28"/>
          <w:szCs w:val="28"/>
        </w:rPr>
        <w:t>ing</w:t>
      </w:r>
      <w:r w:rsidR="00212850" w:rsidRPr="006E4633">
        <w:rPr>
          <w:sz w:val="28"/>
          <w:szCs w:val="28"/>
        </w:rPr>
        <w:t>:</w:t>
      </w:r>
    </w:p>
    <w:p w14:paraId="61D68ED9" w14:textId="77777777" w:rsidR="00862759" w:rsidRPr="006E4633" w:rsidRDefault="00862759" w:rsidP="005C5ED1">
      <w:pPr>
        <w:rPr>
          <w:sz w:val="28"/>
          <w:szCs w:val="28"/>
        </w:rPr>
      </w:pPr>
    </w:p>
    <w:p w14:paraId="7F330C45" w14:textId="2F9E2A5B" w:rsidR="00212850" w:rsidRPr="006E4633" w:rsidRDefault="00212850" w:rsidP="0021285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E4633">
        <w:rPr>
          <w:sz w:val="28"/>
          <w:szCs w:val="28"/>
        </w:rPr>
        <w:t>Academic achievement</w:t>
      </w:r>
      <w:r w:rsidR="007906A1" w:rsidRPr="006E4633">
        <w:rPr>
          <w:sz w:val="28"/>
          <w:szCs w:val="28"/>
        </w:rPr>
        <w:tab/>
      </w:r>
      <w:r w:rsidR="007906A1" w:rsidRPr="006E4633">
        <w:rPr>
          <w:sz w:val="28"/>
          <w:szCs w:val="28"/>
        </w:rPr>
        <w:tab/>
      </w:r>
      <w:r w:rsidR="007906A1" w:rsidRPr="006E4633">
        <w:rPr>
          <w:sz w:val="28"/>
          <w:szCs w:val="28"/>
        </w:rPr>
        <w:tab/>
      </w:r>
      <w:r w:rsidR="006E4633">
        <w:rPr>
          <w:sz w:val="28"/>
          <w:szCs w:val="28"/>
        </w:rPr>
        <w:tab/>
      </w:r>
    </w:p>
    <w:p w14:paraId="646AB36B" w14:textId="61CBBD19" w:rsidR="007906A1" w:rsidRPr="006E4633" w:rsidRDefault="007906A1" w:rsidP="0021285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E4633">
        <w:rPr>
          <w:sz w:val="28"/>
          <w:szCs w:val="28"/>
        </w:rPr>
        <w:t>Financial need</w:t>
      </w:r>
      <w:r w:rsidRPr="006E4633">
        <w:rPr>
          <w:sz w:val="28"/>
          <w:szCs w:val="28"/>
        </w:rPr>
        <w:tab/>
      </w:r>
      <w:r w:rsidRPr="006E4633">
        <w:rPr>
          <w:sz w:val="28"/>
          <w:szCs w:val="28"/>
        </w:rPr>
        <w:tab/>
      </w:r>
      <w:r w:rsidRPr="006E4633">
        <w:rPr>
          <w:sz w:val="28"/>
          <w:szCs w:val="28"/>
        </w:rPr>
        <w:tab/>
      </w:r>
      <w:r w:rsidRPr="006E4633">
        <w:rPr>
          <w:sz w:val="28"/>
          <w:szCs w:val="28"/>
        </w:rPr>
        <w:tab/>
      </w:r>
      <w:r w:rsidR="006E4633">
        <w:rPr>
          <w:sz w:val="28"/>
          <w:szCs w:val="28"/>
        </w:rPr>
        <w:tab/>
      </w:r>
    </w:p>
    <w:p w14:paraId="6C71EF8D" w14:textId="3CB6213A" w:rsidR="007906A1" w:rsidRPr="006E4633" w:rsidRDefault="00541298" w:rsidP="0021285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Extracurricular activiti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9FFF2B3" w14:textId="1FBD5016" w:rsidR="007906A1" w:rsidRPr="006E4633" w:rsidRDefault="007906A1" w:rsidP="0021285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E4633">
        <w:rPr>
          <w:sz w:val="28"/>
          <w:szCs w:val="28"/>
        </w:rPr>
        <w:t>Community service/other activities</w:t>
      </w:r>
      <w:r w:rsidRPr="006E4633">
        <w:rPr>
          <w:sz w:val="28"/>
          <w:szCs w:val="28"/>
        </w:rPr>
        <w:tab/>
      </w:r>
      <w:r w:rsidR="006E4633">
        <w:rPr>
          <w:sz w:val="28"/>
          <w:szCs w:val="28"/>
        </w:rPr>
        <w:tab/>
      </w:r>
    </w:p>
    <w:p w14:paraId="1D3F6BF9" w14:textId="77777777" w:rsidR="00862759" w:rsidRPr="006E4633" w:rsidRDefault="00862759" w:rsidP="005C5ED1">
      <w:pPr>
        <w:rPr>
          <w:sz w:val="28"/>
          <w:szCs w:val="28"/>
        </w:rPr>
      </w:pPr>
    </w:p>
    <w:p w14:paraId="251DF511" w14:textId="5B02F27A" w:rsidR="00B07FDD" w:rsidRPr="006E4633" w:rsidRDefault="00CA3B79" w:rsidP="005C5ED1">
      <w:pPr>
        <w:rPr>
          <w:sz w:val="28"/>
          <w:szCs w:val="28"/>
        </w:rPr>
      </w:pPr>
      <w:r w:rsidRPr="006E4633">
        <w:rPr>
          <w:b/>
          <w:sz w:val="28"/>
          <w:szCs w:val="28"/>
        </w:rPr>
        <w:t xml:space="preserve">To be considered as a possible </w:t>
      </w:r>
      <w:r w:rsidR="00973EE3" w:rsidRPr="006E4633">
        <w:rPr>
          <w:b/>
          <w:sz w:val="28"/>
          <w:szCs w:val="28"/>
        </w:rPr>
        <w:t>recipient</w:t>
      </w:r>
      <w:r w:rsidR="00FE0725">
        <w:rPr>
          <w:b/>
          <w:sz w:val="28"/>
          <w:szCs w:val="28"/>
        </w:rPr>
        <w:t xml:space="preserve"> of a 202</w:t>
      </w:r>
      <w:r w:rsidR="005421BD">
        <w:rPr>
          <w:b/>
          <w:sz w:val="28"/>
          <w:szCs w:val="28"/>
        </w:rPr>
        <w:t>3</w:t>
      </w:r>
      <w:r w:rsidR="00FE0725">
        <w:rPr>
          <w:b/>
          <w:sz w:val="28"/>
          <w:szCs w:val="28"/>
        </w:rPr>
        <w:t xml:space="preserve"> scholarship</w:t>
      </w:r>
      <w:r w:rsidRPr="006E4633">
        <w:rPr>
          <w:b/>
          <w:sz w:val="28"/>
          <w:szCs w:val="28"/>
        </w:rPr>
        <w:t xml:space="preserve">, </w:t>
      </w:r>
      <w:r w:rsidR="00973EE3" w:rsidRPr="006E4633">
        <w:rPr>
          <w:b/>
          <w:sz w:val="28"/>
          <w:szCs w:val="28"/>
        </w:rPr>
        <w:t xml:space="preserve">the applicant must </w:t>
      </w:r>
      <w:r w:rsidR="00B07FDD" w:rsidRPr="006E4633">
        <w:rPr>
          <w:b/>
          <w:sz w:val="28"/>
          <w:szCs w:val="28"/>
        </w:rPr>
        <w:t>meet the following requirements</w:t>
      </w:r>
      <w:r w:rsidR="00B07FDD" w:rsidRPr="006E4633">
        <w:rPr>
          <w:sz w:val="28"/>
          <w:szCs w:val="28"/>
        </w:rPr>
        <w:t>:</w:t>
      </w:r>
    </w:p>
    <w:p w14:paraId="094F5D34" w14:textId="77777777" w:rsidR="00862759" w:rsidRPr="006E4633" w:rsidRDefault="00862759" w:rsidP="005C5ED1">
      <w:pPr>
        <w:rPr>
          <w:sz w:val="28"/>
          <w:szCs w:val="28"/>
        </w:rPr>
      </w:pPr>
    </w:p>
    <w:p w14:paraId="44B74711" w14:textId="77777777" w:rsidR="00486A71" w:rsidRPr="000A3B6B" w:rsidRDefault="00B67012" w:rsidP="00B07FDD">
      <w:pPr>
        <w:pStyle w:val="ListParagraph"/>
        <w:numPr>
          <w:ilvl w:val="0"/>
          <w:numId w:val="1"/>
        </w:numPr>
        <w:rPr>
          <w:i/>
          <w:sz w:val="28"/>
          <w:szCs w:val="28"/>
          <w:highlight w:val="yellow"/>
          <w:u w:val="single"/>
        </w:rPr>
      </w:pPr>
      <w:r w:rsidRPr="000A3B6B">
        <w:rPr>
          <w:i/>
          <w:sz w:val="28"/>
          <w:szCs w:val="28"/>
          <w:highlight w:val="yellow"/>
          <w:u w:val="single"/>
        </w:rPr>
        <w:t>C</w:t>
      </w:r>
      <w:r w:rsidR="00973EE3" w:rsidRPr="000A3B6B">
        <w:rPr>
          <w:i/>
          <w:sz w:val="28"/>
          <w:szCs w:val="28"/>
          <w:highlight w:val="yellow"/>
          <w:u w:val="single"/>
        </w:rPr>
        <w:t xml:space="preserve">urrently </w:t>
      </w:r>
      <w:r w:rsidR="00594DE8" w:rsidRPr="000A3B6B">
        <w:rPr>
          <w:i/>
          <w:sz w:val="28"/>
          <w:szCs w:val="28"/>
          <w:highlight w:val="yellow"/>
          <w:u w:val="single"/>
        </w:rPr>
        <w:t>enrolled in the</w:t>
      </w:r>
      <w:r w:rsidR="00973EE3" w:rsidRPr="000A3B6B">
        <w:rPr>
          <w:i/>
          <w:sz w:val="28"/>
          <w:szCs w:val="28"/>
          <w:highlight w:val="yellow"/>
          <w:u w:val="single"/>
        </w:rPr>
        <w:t xml:space="preserve"> final year of studies in a public high school in Northeast Tarrant County.</w:t>
      </w:r>
    </w:p>
    <w:p w14:paraId="462E3356" w14:textId="1B82DFA2" w:rsidR="007906A1" w:rsidRPr="000A3B6B" w:rsidRDefault="00B67012" w:rsidP="00B07FDD">
      <w:pPr>
        <w:pStyle w:val="ListParagraph"/>
        <w:numPr>
          <w:ilvl w:val="0"/>
          <w:numId w:val="1"/>
        </w:numPr>
        <w:rPr>
          <w:i/>
          <w:sz w:val="28"/>
          <w:szCs w:val="28"/>
          <w:highlight w:val="yellow"/>
          <w:u w:val="single"/>
        </w:rPr>
      </w:pPr>
      <w:r w:rsidRPr="000A3B6B">
        <w:rPr>
          <w:i/>
          <w:sz w:val="28"/>
          <w:szCs w:val="28"/>
          <w:highlight w:val="yellow"/>
          <w:u w:val="single"/>
        </w:rPr>
        <w:t>C</w:t>
      </w:r>
      <w:r w:rsidR="007906A1" w:rsidRPr="000A3B6B">
        <w:rPr>
          <w:i/>
          <w:sz w:val="28"/>
          <w:szCs w:val="28"/>
          <w:highlight w:val="yellow"/>
          <w:u w:val="single"/>
        </w:rPr>
        <w:t>omplete</w:t>
      </w:r>
      <w:r w:rsidRPr="000A3B6B">
        <w:rPr>
          <w:i/>
          <w:sz w:val="28"/>
          <w:szCs w:val="28"/>
          <w:highlight w:val="yellow"/>
          <w:u w:val="single"/>
        </w:rPr>
        <w:t>s</w:t>
      </w:r>
      <w:r w:rsidR="00FE0725" w:rsidRPr="000A3B6B">
        <w:rPr>
          <w:i/>
          <w:sz w:val="28"/>
          <w:szCs w:val="28"/>
          <w:highlight w:val="yellow"/>
          <w:u w:val="single"/>
        </w:rPr>
        <w:t xml:space="preserve"> the application. </w:t>
      </w:r>
      <w:r w:rsidR="009570B5" w:rsidRPr="000A3B6B">
        <w:rPr>
          <w:i/>
          <w:sz w:val="28"/>
          <w:szCs w:val="28"/>
          <w:highlight w:val="yellow"/>
          <w:u w:val="single"/>
        </w:rPr>
        <w:t>.</w:t>
      </w:r>
    </w:p>
    <w:p w14:paraId="0410866C" w14:textId="77777777" w:rsidR="00316F39" w:rsidRPr="000A3B6B" w:rsidRDefault="009570B5" w:rsidP="00316F39">
      <w:pPr>
        <w:pStyle w:val="ListParagraph"/>
        <w:numPr>
          <w:ilvl w:val="0"/>
          <w:numId w:val="5"/>
        </w:numPr>
        <w:rPr>
          <w:i/>
          <w:sz w:val="28"/>
          <w:szCs w:val="28"/>
          <w:highlight w:val="yellow"/>
          <w:u w:val="single"/>
        </w:rPr>
      </w:pPr>
      <w:r w:rsidRPr="000A3B6B">
        <w:rPr>
          <w:i/>
          <w:sz w:val="28"/>
          <w:szCs w:val="28"/>
          <w:highlight w:val="yellow"/>
          <w:u w:val="single"/>
        </w:rPr>
        <w:t>Obtain a certified copy of the applicant’s official high school transcript.</w:t>
      </w:r>
    </w:p>
    <w:p w14:paraId="5D910678" w14:textId="6F021678" w:rsidR="00316F39" w:rsidRPr="000A3B6B" w:rsidRDefault="00316F39" w:rsidP="00316F39">
      <w:pPr>
        <w:pStyle w:val="ListParagraph"/>
        <w:numPr>
          <w:ilvl w:val="0"/>
          <w:numId w:val="5"/>
        </w:numPr>
        <w:rPr>
          <w:i/>
          <w:sz w:val="28"/>
          <w:szCs w:val="28"/>
          <w:highlight w:val="yellow"/>
          <w:u w:val="single"/>
        </w:rPr>
      </w:pPr>
      <w:r w:rsidRPr="000A3B6B">
        <w:rPr>
          <w:i/>
          <w:sz w:val="28"/>
          <w:szCs w:val="28"/>
          <w:highlight w:val="yellow"/>
          <w:u w:val="single"/>
        </w:rPr>
        <w:t xml:space="preserve">Secure </w:t>
      </w:r>
      <w:r w:rsidR="000A3B6B" w:rsidRPr="000A3B6B">
        <w:rPr>
          <w:i/>
          <w:sz w:val="28"/>
          <w:szCs w:val="28"/>
          <w:highlight w:val="yellow"/>
          <w:u w:val="single"/>
        </w:rPr>
        <w:t xml:space="preserve">one or two </w:t>
      </w:r>
      <w:r w:rsidRPr="000A3B6B">
        <w:rPr>
          <w:i/>
          <w:sz w:val="28"/>
          <w:szCs w:val="28"/>
          <w:highlight w:val="yellow"/>
          <w:u w:val="single"/>
        </w:rPr>
        <w:t>reference letter</w:t>
      </w:r>
      <w:r w:rsidR="000A3B6B" w:rsidRPr="000A3B6B">
        <w:rPr>
          <w:i/>
          <w:sz w:val="28"/>
          <w:szCs w:val="28"/>
          <w:highlight w:val="yellow"/>
          <w:u w:val="single"/>
        </w:rPr>
        <w:t>s</w:t>
      </w:r>
    </w:p>
    <w:p w14:paraId="13B19B70" w14:textId="1054F8F5" w:rsidR="00316F39" w:rsidRPr="000A3B6B" w:rsidRDefault="00316F39" w:rsidP="00316F39">
      <w:pPr>
        <w:pStyle w:val="ListParagraph"/>
        <w:numPr>
          <w:ilvl w:val="0"/>
          <w:numId w:val="5"/>
        </w:numPr>
        <w:rPr>
          <w:i/>
          <w:sz w:val="28"/>
          <w:szCs w:val="28"/>
          <w:highlight w:val="yellow"/>
          <w:u w:val="single"/>
        </w:rPr>
      </w:pPr>
      <w:r w:rsidRPr="000A3B6B">
        <w:rPr>
          <w:i/>
          <w:sz w:val="28"/>
          <w:szCs w:val="28"/>
          <w:highlight w:val="yellow"/>
          <w:u w:val="single"/>
        </w:rPr>
        <w:t>Mail</w:t>
      </w:r>
      <w:r w:rsidR="00594DE8" w:rsidRPr="000A3B6B">
        <w:rPr>
          <w:i/>
          <w:sz w:val="28"/>
          <w:szCs w:val="28"/>
          <w:highlight w:val="yellow"/>
          <w:u w:val="single"/>
        </w:rPr>
        <w:t xml:space="preserve"> this</w:t>
      </w:r>
      <w:r w:rsidRPr="000A3B6B">
        <w:rPr>
          <w:i/>
          <w:sz w:val="28"/>
          <w:szCs w:val="28"/>
          <w:highlight w:val="yellow"/>
          <w:u w:val="single"/>
        </w:rPr>
        <w:t xml:space="preserve"> application</w:t>
      </w:r>
      <w:r w:rsidR="00B67012" w:rsidRPr="000A3B6B">
        <w:rPr>
          <w:i/>
          <w:sz w:val="28"/>
          <w:szCs w:val="28"/>
          <w:highlight w:val="yellow"/>
          <w:u w:val="single"/>
        </w:rPr>
        <w:t>, the reference let</w:t>
      </w:r>
      <w:r w:rsidR="005E6152" w:rsidRPr="000A3B6B">
        <w:rPr>
          <w:i/>
          <w:sz w:val="28"/>
          <w:szCs w:val="28"/>
          <w:highlight w:val="yellow"/>
          <w:u w:val="single"/>
        </w:rPr>
        <w:t>ters</w:t>
      </w:r>
      <w:r w:rsidRPr="000A3B6B">
        <w:rPr>
          <w:i/>
          <w:sz w:val="28"/>
          <w:szCs w:val="28"/>
          <w:highlight w:val="yellow"/>
          <w:u w:val="single"/>
        </w:rPr>
        <w:t xml:space="preserve"> and th</w:t>
      </w:r>
      <w:r w:rsidR="00B67012" w:rsidRPr="000A3B6B">
        <w:rPr>
          <w:i/>
          <w:sz w:val="28"/>
          <w:szCs w:val="28"/>
          <w:highlight w:val="yellow"/>
          <w:u w:val="single"/>
        </w:rPr>
        <w:t>e</w:t>
      </w:r>
      <w:r w:rsidRPr="000A3B6B">
        <w:rPr>
          <w:i/>
          <w:sz w:val="28"/>
          <w:szCs w:val="28"/>
          <w:highlight w:val="yellow"/>
          <w:u w:val="single"/>
        </w:rPr>
        <w:t xml:space="preserve"> official</w:t>
      </w:r>
      <w:r w:rsidR="00B67012" w:rsidRPr="000A3B6B">
        <w:rPr>
          <w:i/>
          <w:sz w:val="28"/>
          <w:szCs w:val="28"/>
          <w:highlight w:val="yellow"/>
          <w:u w:val="single"/>
        </w:rPr>
        <w:t xml:space="preserve"> </w:t>
      </w:r>
      <w:proofErr w:type="gramStart"/>
      <w:r w:rsidRPr="000A3B6B">
        <w:rPr>
          <w:i/>
          <w:sz w:val="28"/>
          <w:szCs w:val="28"/>
          <w:highlight w:val="yellow"/>
          <w:u w:val="single"/>
        </w:rPr>
        <w:t>transcript</w:t>
      </w:r>
      <w:proofErr w:type="gramEnd"/>
    </w:p>
    <w:p w14:paraId="47E906F7" w14:textId="04A91712" w:rsidR="009570B5" w:rsidRPr="00316F39" w:rsidRDefault="00316F39" w:rsidP="00316F39">
      <w:pPr>
        <w:pStyle w:val="ListParagraph"/>
        <w:rPr>
          <w:i/>
          <w:sz w:val="28"/>
          <w:szCs w:val="28"/>
          <w:u w:val="single"/>
        </w:rPr>
      </w:pPr>
      <w:r w:rsidRPr="000A3B6B">
        <w:rPr>
          <w:i/>
          <w:sz w:val="28"/>
          <w:szCs w:val="28"/>
          <w:highlight w:val="yellow"/>
          <w:u w:val="single"/>
        </w:rPr>
        <w:t xml:space="preserve"> </w:t>
      </w:r>
      <w:r w:rsidR="00136132" w:rsidRPr="000A3B6B">
        <w:rPr>
          <w:i/>
          <w:sz w:val="28"/>
          <w:szCs w:val="28"/>
          <w:highlight w:val="yellow"/>
          <w:u w:val="single"/>
        </w:rPr>
        <w:t>on or before</w:t>
      </w:r>
      <w:r w:rsidR="00E3294A" w:rsidRPr="000A3B6B">
        <w:rPr>
          <w:i/>
          <w:sz w:val="28"/>
          <w:szCs w:val="28"/>
          <w:highlight w:val="yellow"/>
          <w:u w:val="single"/>
        </w:rPr>
        <w:t xml:space="preserve"> </w:t>
      </w:r>
      <w:r w:rsidR="00E3294A" w:rsidRPr="005421BD">
        <w:rPr>
          <w:b/>
          <w:bCs/>
          <w:i/>
          <w:sz w:val="28"/>
          <w:szCs w:val="28"/>
          <w:highlight w:val="yellow"/>
          <w:u w:val="single"/>
        </w:rPr>
        <w:t xml:space="preserve">April </w:t>
      </w:r>
      <w:r w:rsidR="00C7088D" w:rsidRPr="005421BD">
        <w:rPr>
          <w:b/>
          <w:bCs/>
          <w:i/>
          <w:sz w:val="28"/>
          <w:szCs w:val="28"/>
          <w:highlight w:val="yellow"/>
          <w:u w:val="single"/>
        </w:rPr>
        <w:t>10,</w:t>
      </w:r>
      <w:r w:rsidR="00E3294A" w:rsidRPr="005421BD">
        <w:rPr>
          <w:b/>
          <w:bCs/>
          <w:i/>
          <w:sz w:val="28"/>
          <w:szCs w:val="28"/>
          <w:highlight w:val="yellow"/>
          <w:u w:val="single"/>
        </w:rPr>
        <w:t xml:space="preserve"> 202</w:t>
      </w:r>
      <w:r w:rsidR="00C7088D" w:rsidRPr="005421BD">
        <w:rPr>
          <w:b/>
          <w:bCs/>
          <w:i/>
          <w:sz w:val="28"/>
          <w:szCs w:val="28"/>
          <w:highlight w:val="yellow"/>
          <w:u w:val="single"/>
        </w:rPr>
        <w:t>3</w:t>
      </w:r>
      <w:r w:rsidR="00E3294A" w:rsidRPr="000A3B6B">
        <w:rPr>
          <w:i/>
          <w:sz w:val="28"/>
          <w:szCs w:val="28"/>
          <w:highlight w:val="yellow"/>
          <w:u w:val="single"/>
        </w:rPr>
        <w:t xml:space="preserve">   </w:t>
      </w:r>
    </w:p>
    <w:p w14:paraId="5B385FCE" w14:textId="68A8925C" w:rsidR="008A0E95" w:rsidRDefault="00FE0725" w:rsidP="00680B4B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highlight w:val="yellow"/>
          <w:u w:val="single"/>
        </w:rPr>
        <w:t xml:space="preserve"> </w:t>
      </w:r>
    </w:p>
    <w:p w14:paraId="08CD2C54" w14:textId="77777777" w:rsidR="00316F39" w:rsidRDefault="00316F39" w:rsidP="008A0E95">
      <w:pPr>
        <w:jc w:val="center"/>
        <w:rPr>
          <w:b/>
          <w:sz w:val="28"/>
          <w:szCs w:val="28"/>
          <w:u w:val="single"/>
        </w:rPr>
      </w:pPr>
    </w:p>
    <w:p w14:paraId="422A4937" w14:textId="6151B6BF" w:rsidR="00316F39" w:rsidRDefault="000A3B6B" w:rsidP="008A0E95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MAIL </w:t>
      </w:r>
      <w:r w:rsidR="00316F39">
        <w:rPr>
          <w:b/>
          <w:sz w:val="28"/>
          <w:szCs w:val="28"/>
          <w:u w:val="single"/>
        </w:rPr>
        <w:t>TO:</w:t>
      </w:r>
    </w:p>
    <w:p w14:paraId="6B478D62" w14:textId="77777777" w:rsidR="00316F39" w:rsidRDefault="00316F39" w:rsidP="008A0E95">
      <w:pPr>
        <w:jc w:val="center"/>
        <w:rPr>
          <w:b/>
          <w:sz w:val="28"/>
          <w:szCs w:val="28"/>
          <w:u w:val="single"/>
        </w:rPr>
      </w:pPr>
    </w:p>
    <w:p w14:paraId="4DDA8248" w14:textId="63B68621" w:rsidR="00316F39" w:rsidRPr="00316F39" w:rsidRDefault="00316F39" w:rsidP="008A0E95">
      <w:pPr>
        <w:jc w:val="center"/>
        <w:rPr>
          <w:b/>
          <w:sz w:val="28"/>
          <w:szCs w:val="28"/>
        </w:rPr>
      </w:pPr>
      <w:r w:rsidRPr="00316F39">
        <w:rPr>
          <w:b/>
          <w:sz w:val="28"/>
          <w:szCs w:val="28"/>
        </w:rPr>
        <w:t xml:space="preserve">Ginny </w:t>
      </w:r>
      <w:proofErr w:type="spellStart"/>
      <w:r w:rsidRPr="00316F39">
        <w:rPr>
          <w:b/>
          <w:sz w:val="28"/>
          <w:szCs w:val="28"/>
        </w:rPr>
        <w:t>Tigue</w:t>
      </w:r>
      <w:proofErr w:type="spellEnd"/>
    </w:p>
    <w:p w14:paraId="0307C939" w14:textId="2EBB082F" w:rsidR="00316F39" w:rsidRPr="00316F39" w:rsidRDefault="00316F39" w:rsidP="008A0E95">
      <w:pPr>
        <w:jc w:val="center"/>
        <w:rPr>
          <w:b/>
          <w:sz w:val="28"/>
          <w:szCs w:val="28"/>
        </w:rPr>
      </w:pPr>
      <w:r w:rsidRPr="00316F39">
        <w:rPr>
          <w:b/>
          <w:sz w:val="28"/>
          <w:szCs w:val="28"/>
        </w:rPr>
        <w:t>4415 Meandering Way</w:t>
      </w:r>
    </w:p>
    <w:p w14:paraId="33B3F8AB" w14:textId="1D18A54A" w:rsidR="00594DE8" w:rsidRPr="00914136" w:rsidRDefault="00316F39" w:rsidP="00914136">
      <w:pPr>
        <w:jc w:val="center"/>
        <w:rPr>
          <w:b/>
          <w:sz w:val="28"/>
          <w:szCs w:val="28"/>
        </w:rPr>
      </w:pPr>
      <w:r w:rsidRPr="00316F39">
        <w:rPr>
          <w:b/>
          <w:sz w:val="28"/>
          <w:szCs w:val="28"/>
        </w:rPr>
        <w:t>Colleyville, TX 7603</w:t>
      </w:r>
      <w:r w:rsidR="00914136">
        <w:rPr>
          <w:b/>
          <w:sz w:val="28"/>
          <w:szCs w:val="28"/>
        </w:rPr>
        <w:t>4</w:t>
      </w:r>
    </w:p>
    <w:p w14:paraId="06CA1529" w14:textId="77777777" w:rsidR="00FE0725" w:rsidRDefault="00FE0725" w:rsidP="008A0E95"/>
    <w:p w14:paraId="119A6811" w14:textId="77777777" w:rsidR="00FE0725" w:rsidRDefault="00FE0725" w:rsidP="008A0E95"/>
    <w:p w14:paraId="6131207E" w14:textId="77777777" w:rsidR="00C7088D" w:rsidRDefault="00C7088D" w:rsidP="00680B4B">
      <w:pPr>
        <w:jc w:val="center"/>
        <w:rPr>
          <w:b/>
        </w:rPr>
      </w:pPr>
    </w:p>
    <w:p w14:paraId="2BE66348" w14:textId="65E6C56F" w:rsidR="008A0E95" w:rsidRPr="005E6152" w:rsidRDefault="008A0E95" w:rsidP="00680B4B">
      <w:pPr>
        <w:jc w:val="center"/>
        <w:rPr>
          <w:b/>
        </w:rPr>
      </w:pPr>
      <w:r w:rsidRPr="005E6152">
        <w:rPr>
          <w:b/>
        </w:rPr>
        <w:lastRenderedPageBreak/>
        <w:t xml:space="preserve">NORTHEAST LEADERSHIP FORUM </w:t>
      </w:r>
      <w:r w:rsidR="00B47D34">
        <w:rPr>
          <w:b/>
        </w:rPr>
        <w:t xml:space="preserve">EDUCATION </w:t>
      </w:r>
      <w:r w:rsidRPr="005E6152">
        <w:rPr>
          <w:b/>
        </w:rPr>
        <w:t>FOUNDATION</w:t>
      </w:r>
    </w:p>
    <w:p w14:paraId="407B9B25" w14:textId="77777777" w:rsidR="008A0E95" w:rsidRPr="005E6152" w:rsidRDefault="008A0E95" w:rsidP="008A0E95">
      <w:pPr>
        <w:jc w:val="center"/>
        <w:rPr>
          <w:b/>
        </w:rPr>
      </w:pPr>
    </w:p>
    <w:p w14:paraId="60FBBA0C" w14:textId="235C9CA5" w:rsidR="008A0E95" w:rsidRDefault="00FE0725" w:rsidP="008A0E95">
      <w:pPr>
        <w:jc w:val="center"/>
        <w:rPr>
          <w:b/>
        </w:rPr>
      </w:pPr>
      <w:r>
        <w:rPr>
          <w:b/>
        </w:rPr>
        <w:t>202</w:t>
      </w:r>
      <w:r w:rsidR="00C7088D">
        <w:rPr>
          <w:b/>
        </w:rPr>
        <w:t>3</w:t>
      </w:r>
      <w:r w:rsidR="00680B4B">
        <w:rPr>
          <w:b/>
        </w:rPr>
        <w:t xml:space="preserve"> </w:t>
      </w:r>
      <w:r w:rsidR="008A0E95" w:rsidRPr="005E6152">
        <w:rPr>
          <w:b/>
        </w:rPr>
        <w:t>SCHOLARSHIP APPLICATION</w:t>
      </w:r>
    </w:p>
    <w:p w14:paraId="341D55DF" w14:textId="05DFE922" w:rsidR="00594DE8" w:rsidRDefault="00594DE8" w:rsidP="008A0E95">
      <w:pPr>
        <w:jc w:val="center"/>
        <w:rPr>
          <w:b/>
        </w:rPr>
      </w:pPr>
      <w:r>
        <w:rPr>
          <w:b/>
        </w:rPr>
        <w:t>APPLICANT INFORMATION</w:t>
      </w:r>
    </w:p>
    <w:p w14:paraId="79FF674F" w14:textId="77777777" w:rsidR="005421BD" w:rsidRDefault="005421BD" w:rsidP="008A0E95">
      <w:pPr>
        <w:jc w:val="center"/>
        <w:rPr>
          <w:b/>
        </w:rPr>
      </w:pPr>
    </w:p>
    <w:p w14:paraId="64741AFC" w14:textId="77777777" w:rsidR="008A0E95" w:rsidRDefault="008A0E95" w:rsidP="008A0E95">
      <w:pPr>
        <w:jc w:val="center"/>
      </w:pPr>
    </w:p>
    <w:p w14:paraId="06E3BD08" w14:textId="0D9BB93F" w:rsidR="000A6720" w:rsidRDefault="00FE0725" w:rsidP="00680B4B">
      <w:pPr>
        <w:rPr>
          <w:b/>
        </w:rPr>
      </w:pPr>
      <w:r>
        <w:rPr>
          <w:b/>
        </w:rPr>
        <w:t xml:space="preserve">   High School </w:t>
      </w:r>
      <w:r w:rsidR="00680B4B">
        <w:rPr>
          <w:b/>
        </w:rPr>
        <w:t xml:space="preserve">Currently </w:t>
      </w:r>
      <w:r>
        <w:rPr>
          <w:b/>
        </w:rPr>
        <w:t>Attending:  ____________________________________</w:t>
      </w:r>
      <w:r w:rsidR="000A6720">
        <w:rPr>
          <w:b/>
        </w:rPr>
        <w:t>_______________</w:t>
      </w:r>
    </w:p>
    <w:p w14:paraId="3889501C" w14:textId="77777777" w:rsidR="000A6720" w:rsidRDefault="000A6720" w:rsidP="00680B4B">
      <w:pPr>
        <w:rPr>
          <w:b/>
        </w:rPr>
      </w:pPr>
    </w:p>
    <w:p w14:paraId="30970332" w14:textId="098C47E3" w:rsidR="00680B4B" w:rsidRDefault="000A6720" w:rsidP="00680B4B">
      <w:pPr>
        <w:rPr>
          <w:b/>
        </w:rPr>
      </w:pPr>
      <w:r>
        <w:rPr>
          <w:b/>
        </w:rPr>
        <w:t xml:space="preserve">   </w:t>
      </w:r>
      <w:r w:rsidR="00680B4B">
        <w:rPr>
          <w:b/>
        </w:rPr>
        <w:t>College or Trade School Planning to Attend__________________________________________</w:t>
      </w:r>
    </w:p>
    <w:p w14:paraId="7B25F1E4" w14:textId="0F69584A" w:rsidR="00680B4B" w:rsidRPr="00862759" w:rsidRDefault="00680B4B" w:rsidP="00680B4B">
      <w:pPr>
        <w:rPr>
          <w:b/>
        </w:rPr>
      </w:pPr>
      <w:r>
        <w:rPr>
          <w:b/>
        </w:rPr>
        <w:tab/>
      </w:r>
    </w:p>
    <w:p w14:paraId="7EBC3CE3" w14:textId="77777777" w:rsidR="008A0E95" w:rsidRPr="0084201C" w:rsidRDefault="008A0E95" w:rsidP="008A0E95">
      <w:pPr>
        <w:jc w:val="center"/>
        <w:rPr>
          <w:u w:val="single"/>
        </w:rPr>
      </w:pPr>
    </w:p>
    <w:p w14:paraId="1678DB76" w14:textId="7A552545" w:rsidR="008A0E95" w:rsidRPr="0084201C" w:rsidRDefault="0084201C" w:rsidP="008A0E95">
      <w:pPr>
        <w:rPr>
          <w:b/>
          <w:u w:val="single"/>
        </w:rPr>
      </w:pPr>
      <w:r w:rsidRPr="0084201C">
        <w:rPr>
          <w:b/>
          <w:u w:val="single"/>
        </w:rPr>
        <w:t>Personal and Confidential Information</w:t>
      </w:r>
      <w:r>
        <w:rPr>
          <w:b/>
          <w:u w:val="single"/>
        </w:rPr>
        <w:t>:</w:t>
      </w:r>
      <w:r w:rsidR="00FE0725">
        <w:rPr>
          <w:b/>
          <w:u w:val="single"/>
        </w:rPr>
        <w:t xml:space="preserve">          </w:t>
      </w:r>
    </w:p>
    <w:p w14:paraId="3587EF3F" w14:textId="77777777" w:rsidR="0084201C" w:rsidRDefault="0084201C" w:rsidP="008A0E95"/>
    <w:p w14:paraId="3AF21243" w14:textId="77777777" w:rsidR="00594DE8" w:rsidRDefault="00594DE8" w:rsidP="00594DE8">
      <w:pPr>
        <w:rPr>
          <w:b/>
        </w:rPr>
      </w:pPr>
      <w:r w:rsidRPr="00594DE8">
        <w:t>Applicant Name</w:t>
      </w:r>
      <w:r>
        <w:rPr>
          <w:b/>
        </w:rPr>
        <w:t>: ___________________________________________________________________________</w:t>
      </w:r>
    </w:p>
    <w:p w14:paraId="73B36E07" w14:textId="77777777" w:rsidR="00594DE8" w:rsidRDefault="00594DE8" w:rsidP="00594DE8">
      <w:pPr>
        <w:rPr>
          <w:b/>
        </w:rPr>
      </w:pPr>
    </w:p>
    <w:p w14:paraId="4590ECA4" w14:textId="77777777" w:rsidR="00594DE8" w:rsidRDefault="00594DE8" w:rsidP="00594DE8">
      <w:pPr>
        <w:rPr>
          <w:b/>
        </w:rPr>
      </w:pPr>
      <w:r w:rsidRPr="00594DE8">
        <w:t>Address</w:t>
      </w:r>
      <w:r>
        <w:rPr>
          <w:b/>
        </w:rPr>
        <w:t>: ____________________________________________________________________________________</w:t>
      </w:r>
    </w:p>
    <w:p w14:paraId="63D33135" w14:textId="77777777" w:rsidR="00594DE8" w:rsidRDefault="00594DE8" w:rsidP="00594DE8">
      <w:pPr>
        <w:rPr>
          <w:b/>
        </w:rPr>
      </w:pPr>
    </w:p>
    <w:p w14:paraId="3813B218" w14:textId="77777777" w:rsidR="00594DE8" w:rsidRDefault="00594DE8" w:rsidP="00594DE8">
      <w:pPr>
        <w:rPr>
          <w:b/>
        </w:rPr>
      </w:pPr>
      <w:r w:rsidRPr="00594DE8">
        <w:t>City and Zip Code</w:t>
      </w:r>
      <w:r>
        <w:rPr>
          <w:b/>
        </w:rPr>
        <w:t>: _______________________________________</w:t>
      </w:r>
      <w:r w:rsidR="0084201C">
        <w:rPr>
          <w:b/>
        </w:rPr>
        <w:t>_______________________________</w:t>
      </w:r>
      <w:r>
        <w:rPr>
          <w:b/>
        </w:rPr>
        <w:t>_</w:t>
      </w:r>
    </w:p>
    <w:p w14:paraId="66A41583" w14:textId="77777777" w:rsidR="00594DE8" w:rsidRDefault="00594DE8" w:rsidP="00594DE8">
      <w:pPr>
        <w:rPr>
          <w:b/>
        </w:rPr>
      </w:pPr>
    </w:p>
    <w:p w14:paraId="3FDA37C7" w14:textId="77777777" w:rsidR="00594DE8" w:rsidRPr="0084201C" w:rsidRDefault="00594DE8" w:rsidP="00594DE8">
      <w:r w:rsidRPr="00594DE8">
        <w:t>Phone</w:t>
      </w:r>
      <w:r>
        <w:rPr>
          <w:b/>
        </w:rPr>
        <w:t>:  _____________</w:t>
      </w:r>
      <w:r w:rsidR="0084201C">
        <w:rPr>
          <w:b/>
        </w:rPr>
        <w:t>____________</w:t>
      </w:r>
      <w:r w:rsidR="0084201C">
        <w:rPr>
          <w:b/>
        </w:rPr>
        <w:tab/>
      </w:r>
      <w:r w:rsidR="0084201C" w:rsidRPr="0084201C">
        <w:t xml:space="preserve">Email: ____________________________________________   </w:t>
      </w:r>
    </w:p>
    <w:p w14:paraId="319AAA6E" w14:textId="77777777" w:rsidR="00594DE8" w:rsidRDefault="00594DE8" w:rsidP="00594DE8">
      <w:pPr>
        <w:rPr>
          <w:b/>
        </w:rPr>
      </w:pPr>
    </w:p>
    <w:p w14:paraId="15890F56" w14:textId="77777777" w:rsidR="00594DE8" w:rsidRDefault="00594DE8" w:rsidP="00594DE8">
      <w:pPr>
        <w:rPr>
          <w:b/>
        </w:rPr>
      </w:pPr>
      <w:r w:rsidRPr="00594DE8">
        <w:t>Parents or Guardian:</w:t>
      </w:r>
      <w:r>
        <w:rPr>
          <w:b/>
        </w:rPr>
        <w:t xml:space="preserve"> ___________________________________________________________________</w:t>
      </w:r>
    </w:p>
    <w:p w14:paraId="461E13C2" w14:textId="77777777" w:rsidR="005E6152" w:rsidRDefault="005E6152" w:rsidP="008A0E95"/>
    <w:p w14:paraId="0AE8D831" w14:textId="77777777" w:rsidR="008A0E95" w:rsidRDefault="008A0E95" w:rsidP="008A0E95">
      <w:r>
        <w:t>Father’s Employer:  __________________________________________________________________</w:t>
      </w:r>
    </w:p>
    <w:p w14:paraId="21BA73B2" w14:textId="77777777" w:rsidR="008A0E95" w:rsidRDefault="008A0E95" w:rsidP="008A0E95"/>
    <w:p w14:paraId="08F5275E" w14:textId="77777777" w:rsidR="008A0E95" w:rsidRDefault="008A0E95" w:rsidP="008A0E95">
      <w:r>
        <w:t>Position: ______________________________________________________________________________</w:t>
      </w:r>
    </w:p>
    <w:p w14:paraId="3FF4015D" w14:textId="77777777" w:rsidR="008A0E95" w:rsidRDefault="008A0E95" w:rsidP="008A0E95"/>
    <w:p w14:paraId="0EE519D1" w14:textId="77777777" w:rsidR="008A0E95" w:rsidRDefault="008A0E95" w:rsidP="008A0E95">
      <w:r>
        <w:t>Mother’s Employer:  _________________________________________________________________</w:t>
      </w:r>
    </w:p>
    <w:p w14:paraId="061C0FEA" w14:textId="77777777" w:rsidR="008A0E95" w:rsidRDefault="008A0E95" w:rsidP="008A0E95"/>
    <w:p w14:paraId="7D9B4531" w14:textId="77777777" w:rsidR="008A0E95" w:rsidRDefault="006B1DF4" w:rsidP="008A0E95">
      <w:r>
        <w:t>Position: ______________________________________________________________________________</w:t>
      </w:r>
    </w:p>
    <w:p w14:paraId="48BA6A0D" w14:textId="77777777" w:rsidR="006B1DF4" w:rsidRDefault="006B1DF4" w:rsidP="008A0E95"/>
    <w:p w14:paraId="32835B4D" w14:textId="77777777" w:rsidR="006B1DF4" w:rsidRDefault="006B1DF4" w:rsidP="008A0E95">
      <w:r>
        <w:t>Number of siblings in household:</w:t>
      </w:r>
      <w:r w:rsidR="0084201C">
        <w:t xml:space="preserve"> __________________ </w:t>
      </w:r>
      <w:r>
        <w:t>Ages: _________________________</w:t>
      </w:r>
    </w:p>
    <w:p w14:paraId="745265FF" w14:textId="77777777" w:rsidR="006B1DF4" w:rsidRDefault="006B1DF4" w:rsidP="008A0E95"/>
    <w:p w14:paraId="197B86F6" w14:textId="16267809" w:rsidR="006B1DF4" w:rsidRDefault="006B1DF4" w:rsidP="008A0E95">
      <w:r>
        <w:t>Are any siblings in college at this time? _____________________________________________</w:t>
      </w:r>
    </w:p>
    <w:p w14:paraId="32F546DD" w14:textId="57930829" w:rsidR="006B1DF4" w:rsidRDefault="006B1DF4" w:rsidP="008A0E95">
      <w:r>
        <w:t>If yes, do the</w:t>
      </w:r>
      <w:r w:rsidR="00680B4B">
        <w:t>y</w:t>
      </w:r>
      <w:r w:rsidR="000A6720">
        <w:t xml:space="preserve"> </w:t>
      </w:r>
      <w:r>
        <w:t>receive financial assistance? _______________________</w:t>
      </w:r>
    </w:p>
    <w:p w14:paraId="06AC484E" w14:textId="77777777" w:rsidR="006B1DF4" w:rsidRDefault="006B1DF4" w:rsidP="008A0E95"/>
    <w:p w14:paraId="1A5E9EC5" w14:textId="77777777" w:rsidR="006B1DF4" w:rsidRDefault="006B1DF4" w:rsidP="008A0E95">
      <w:r>
        <w:tab/>
        <w:t>If yes, please describe the type of assistance________________________________</w:t>
      </w:r>
    </w:p>
    <w:p w14:paraId="3AFDBB84" w14:textId="77777777" w:rsidR="006B1DF4" w:rsidRDefault="006B1DF4" w:rsidP="008A0E95"/>
    <w:p w14:paraId="330F8986" w14:textId="77777777" w:rsidR="006B1DF4" w:rsidRDefault="006B1DF4" w:rsidP="008A0E95">
      <w:r>
        <w:t>Do parents rent or own their home? _________________________________________________</w:t>
      </w:r>
    </w:p>
    <w:p w14:paraId="761BB9F6" w14:textId="77777777" w:rsidR="0084201C" w:rsidRDefault="0084201C" w:rsidP="008A0E95"/>
    <w:p w14:paraId="20B9FBDE" w14:textId="77777777" w:rsidR="006B1DF4" w:rsidRDefault="006B1DF4" w:rsidP="008A0E95">
      <w:r>
        <w:t>Do you have any other scholarships or grants awarded at this time? _____________</w:t>
      </w:r>
    </w:p>
    <w:p w14:paraId="1A0043E6" w14:textId="77777777" w:rsidR="006B1DF4" w:rsidRDefault="006B1DF4" w:rsidP="008A0E95"/>
    <w:p w14:paraId="6D072098" w14:textId="27A30E79" w:rsidR="00FE0725" w:rsidRPr="00D92615" w:rsidRDefault="006B1DF4" w:rsidP="000A6720">
      <w:r>
        <w:tab/>
        <w:t>If yes, please describe</w:t>
      </w:r>
      <w:r w:rsidR="00276BBA">
        <w:t>: _</w:t>
      </w:r>
      <w:r>
        <w:t>________________________________________________________</w:t>
      </w:r>
    </w:p>
    <w:p w14:paraId="5D149997" w14:textId="77777777" w:rsidR="00FE0725" w:rsidRDefault="00FE0725" w:rsidP="007D7210">
      <w:pPr>
        <w:rPr>
          <w:b/>
          <w:u w:val="single"/>
        </w:rPr>
      </w:pPr>
    </w:p>
    <w:p w14:paraId="21D9B398" w14:textId="77777777" w:rsidR="00914136" w:rsidRDefault="00914136" w:rsidP="007D7210">
      <w:pPr>
        <w:rPr>
          <w:b/>
          <w:u w:val="single"/>
        </w:rPr>
      </w:pPr>
    </w:p>
    <w:p w14:paraId="0E050131" w14:textId="77777777" w:rsidR="00C7088D" w:rsidRDefault="00C7088D" w:rsidP="007D7210">
      <w:pPr>
        <w:rPr>
          <w:b/>
          <w:u w:val="single"/>
        </w:rPr>
      </w:pPr>
    </w:p>
    <w:p w14:paraId="5E0B1932" w14:textId="77777777" w:rsidR="00C7088D" w:rsidRDefault="00C7088D" w:rsidP="007D7210">
      <w:pPr>
        <w:rPr>
          <w:b/>
          <w:u w:val="single"/>
        </w:rPr>
      </w:pPr>
    </w:p>
    <w:p w14:paraId="5D6009B4" w14:textId="710B6ABF" w:rsidR="007D7210" w:rsidRDefault="007D7210" w:rsidP="007D7210">
      <w:pPr>
        <w:rPr>
          <w:b/>
          <w:u w:val="single"/>
        </w:rPr>
      </w:pPr>
      <w:r w:rsidRPr="004E60D5">
        <w:rPr>
          <w:b/>
          <w:u w:val="single"/>
        </w:rPr>
        <w:t>Academic Ac</w:t>
      </w:r>
      <w:r w:rsidR="00994FEE">
        <w:rPr>
          <w:b/>
          <w:u w:val="single"/>
        </w:rPr>
        <w:t>hievement</w:t>
      </w:r>
      <w:r w:rsidRPr="004E60D5">
        <w:rPr>
          <w:b/>
          <w:u w:val="single"/>
        </w:rPr>
        <w:t>:</w:t>
      </w:r>
    </w:p>
    <w:p w14:paraId="486115AF" w14:textId="77777777" w:rsidR="00994FEE" w:rsidRDefault="00994FEE" w:rsidP="007D7210">
      <w:pPr>
        <w:rPr>
          <w:b/>
          <w:u w:val="single"/>
        </w:rPr>
      </w:pPr>
    </w:p>
    <w:p w14:paraId="4F89A580" w14:textId="77777777" w:rsidR="00994FEE" w:rsidRDefault="00994FEE" w:rsidP="007D7210">
      <w:r>
        <w:t>Academic Accomplishments:</w:t>
      </w:r>
    </w:p>
    <w:p w14:paraId="6E9F11EA" w14:textId="77777777" w:rsidR="00994FEE" w:rsidRPr="00994FEE" w:rsidRDefault="00994FEE" w:rsidP="007D7210"/>
    <w:p w14:paraId="677F25DB" w14:textId="77777777" w:rsidR="007D7210" w:rsidRDefault="007D7210" w:rsidP="007D7210">
      <w:r>
        <w:tab/>
        <w:t>Cumulative GPA___________________ as of_______________________</w:t>
      </w:r>
    </w:p>
    <w:p w14:paraId="13DC3979" w14:textId="77777777" w:rsidR="007D7210" w:rsidRDefault="007D7210" w:rsidP="007D7210">
      <w:r>
        <w:tab/>
        <w:t>(Provide a copy of cumulative high school transcripts)</w:t>
      </w:r>
    </w:p>
    <w:p w14:paraId="0295948D" w14:textId="77777777" w:rsidR="007D7210" w:rsidRDefault="007D7210" w:rsidP="007D7210"/>
    <w:p w14:paraId="3F70A48A" w14:textId="77777777" w:rsidR="007D7210" w:rsidRDefault="007D7210" w:rsidP="007D7210">
      <w:r>
        <w:tab/>
        <w:t xml:space="preserve">SAT Score_______________________       </w:t>
      </w:r>
      <w:r w:rsidR="00994FEE">
        <w:t>ACT Score</w:t>
      </w:r>
      <w:r>
        <w:t>_________________</w:t>
      </w:r>
    </w:p>
    <w:p w14:paraId="5F650844" w14:textId="77777777" w:rsidR="007D7210" w:rsidRDefault="007D7210" w:rsidP="007D7210"/>
    <w:p w14:paraId="41FB0A25" w14:textId="6AD27E16" w:rsidR="007D7210" w:rsidRDefault="007D7210" w:rsidP="007D7210">
      <w:r>
        <w:tab/>
      </w:r>
    </w:p>
    <w:p w14:paraId="56C1076E" w14:textId="77777777" w:rsidR="007D7210" w:rsidRDefault="007D7210" w:rsidP="007D7210"/>
    <w:p w14:paraId="4646E692" w14:textId="77777777" w:rsidR="007D7210" w:rsidRDefault="007D7210" w:rsidP="007D7210">
      <w:r>
        <w:t>What are your goals?</w:t>
      </w:r>
    </w:p>
    <w:p w14:paraId="29084030" w14:textId="77777777" w:rsidR="007D7210" w:rsidRDefault="007D7210" w:rsidP="007D7210"/>
    <w:p w14:paraId="3C93406A" w14:textId="77777777" w:rsidR="007D7210" w:rsidRDefault="007D7210" w:rsidP="007D7210">
      <w:pPr>
        <w:pBdr>
          <w:top w:val="single" w:sz="12" w:space="1" w:color="auto"/>
          <w:bottom w:val="single" w:sz="12" w:space="1" w:color="auto"/>
        </w:pBdr>
      </w:pPr>
    </w:p>
    <w:p w14:paraId="781AE737" w14:textId="77777777" w:rsidR="007D7210" w:rsidRDefault="007D7210" w:rsidP="007D7210">
      <w:pPr>
        <w:pBdr>
          <w:bottom w:val="single" w:sz="12" w:space="1" w:color="auto"/>
          <w:between w:val="single" w:sz="12" w:space="1" w:color="auto"/>
        </w:pBdr>
      </w:pPr>
    </w:p>
    <w:p w14:paraId="3B251879" w14:textId="77777777" w:rsidR="007D7210" w:rsidRDefault="007D7210" w:rsidP="007D7210">
      <w:pPr>
        <w:pBdr>
          <w:bottom w:val="single" w:sz="12" w:space="1" w:color="auto"/>
          <w:between w:val="single" w:sz="12" w:space="1" w:color="auto"/>
        </w:pBdr>
      </w:pPr>
    </w:p>
    <w:p w14:paraId="1928BE97" w14:textId="77777777" w:rsidR="000038A1" w:rsidRDefault="000038A1" w:rsidP="000038A1">
      <w:pPr>
        <w:pBdr>
          <w:bottom w:val="single" w:sz="12" w:space="1" w:color="auto"/>
        </w:pBdr>
        <w:rPr>
          <w:b/>
          <w:u w:val="single"/>
        </w:rPr>
      </w:pPr>
    </w:p>
    <w:p w14:paraId="4B245828" w14:textId="77777777" w:rsidR="000038A1" w:rsidRPr="0084201C" w:rsidRDefault="000038A1" w:rsidP="000038A1">
      <w:pPr>
        <w:pBdr>
          <w:bottom w:val="single" w:sz="12" w:space="1" w:color="auto"/>
        </w:pBdr>
        <w:rPr>
          <w:b/>
          <w:u w:val="single"/>
        </w:rPr>
      </w:pPr>
      <w:r w:rsidRPr="00994FEE">
        <w:t>Honor/Awards/Achievements</w:t>
      </w:r>
      <w:r w:rsidRPr="0084201C">
        <w:rPr>
          <w:b/>
          <w:u w:val="single"/>
        </w:rPr>
        <w:t>:</w:t>
      </w:r>
    </w:p>
    <w:p w14:paraId="4C56E44D" w14:textId="77777777" w:rsidR="000038A1" w:rsidRDefault="000038A1" w:rsidP="000038A1">
      <w:pPr>
        <w:pBdr>
          <w:bottom w:val="single" w:sz="12" w:space="1" w:color="auto"/>
        </w:pBdr>
      </w:pPr>
    </w:p>
    <w:p w14:paraId="3C813BC9" w14:textId="77777777" w:rsidR="000038A1" w:rsidRDefault="000038A1" w:rsidP="000038A1"/>
    <w:p w14:paraId="44DF5161" w14:textId="77777777" w:rsidR="000038A1" w:rsidRDefault="000038A1" w:rsidP="000038A1">
      <w:pPr>
        <w:pBdr>
          <w:top w:val="single" w:sz="12" w:space="1" w:color="auto"/>
          <w:bottom w:val="single" w:sz="12" w:space="1" w:color="auto"/>
        </w:pBdr>
      </w:pPr>
    </w:p>
    <w:p w14:paraId="4641DB64" w14:textId="77777777" w:rsidR="000038A1" w:rsidRDefault="000038A1" w:rsidP="000038A1">
      <w:pPr>
        <w:pBdr>
          <w:bottom w:val="single" w:sz="12" w:space="1" w:color="auto"/>
        </w:pBdr>
      </w:pPr>
    </w:p>
    <w:p w14:paraId="678A6D68" w14:textId="77777777" w:rsidR="00C61EBF" w:rsidRDefault="00C61EBF" w:rsidP="00C61EBF"/>
    <w:p w14:paraId="44942611" w14:textId="77777777" w:rsidR="00994FEE" w:rsidRDefault="00994FEE" w:rsidP="00C61EBF">
      <w:pPr>
        <w:rPr>
          <w:b/>
          <w:u w:val="single"/>
        </w:rPr>
      </w:pPr>
      <w:r>
        <w:rPr>
          <w:b/>
          <w:u w:val="single"/>
        </w:rPr>
        <w:t>Financial Need:</w:t>
      </w:r>
    </w:p>
    <w:p w14:paraId="02853A9D" w14:textId="77777777" w:rsidR="00994FEE" w:rsidRPr="00994FEE" w:rsidRDefault="00994FEE" w:rsidP="00C61EBF">
      <w:pPr>
        <w:rPr>
          <w:b/>
          <w:u w:val="single"/>
        </w:rPr>
      </w:pPr>
    </w:p>
    <w:p w14:paraId="4C2643BE" w14:textId="77777777" w:rsidR="00C61EBF" w:rsidRPr="00994FEE" w:rsidRDefault="00C61EBF" w:rsidP="00C61EBF">
      <w:r w:rsidRPr="00994FEE">
        <w:t>Work Experience (Grades 10-12):</w:t>
      </w:r>
    </w:p>
    <w:p w14:paraId="7301BE64" w14:textId="77777777" w:rsidR="00C61EBF" w:rsidRDefault="00C61EBF" w:rsidP="00C61EBF"/>
    <w:p w14:paraId="24F20887" w14:textId="77777777" w:rsidR="00C61EBF" w:rsidRDefault="00C61EBF" w:rsidP="00C61EBF">
      <w:r>
        <w:t>Employer or</w:t>
      </w:r>
      <w:r>
        <w:tab/>
      </w:r>
      <w:r>
        <w:tab/>
      </w:r>
      <w:r>
        <w:tab/>
      </w:r>
      <w:r>
        <w:tab/>
        <w:t xml:space="preserve">        Work Role</w:t>
      </w:r>
      <w:r>
        <w:tab/>
      </w:r>
      <w:r>
        <w:tab/>
        <w:t xml:space="preserve">     Hours Per Week</w:t>
      </w:r>
    </w:p>
    <w:p w14:paraId="743DE2CE" w14:textId="77777777" w:rsidR="00C61EBF" w:rsidRDefault="00C61EBF" w:rsidP="00C61EBF">
      <w:r>
        <w:t>Entrepreneurial Endeavor</w:t>
      </w:r>
    </w:p>
    <w:p w14:paraId="0532E8C8" w14:textId="77777777" w:rsidR="00C61EBF" w:rsidRDefault="00C61EBF" w:rsidP="00C61EBF">
      <w:r>
        <w:t>__________________________________            ______________________________     _______________________</w:t>
      </w:r>
    </w:p>
    <w:p w14:paraId="0D190286" w14:textId="77777777" w:rsidR="00C61EBF" w:rsidRDefault="00C61EBF" w:rsidP="00C61EBF">
      <w:r>
        <w:t>___________________________________          ______________________________      ______________________</w:t>
      </w:r>
    </w:p>
    <w:p w14:paraId="13827532" w14:textId="77777777" w:rsidR="00C61EBF" w:rsidRDefault="00C61EBF" w:rsidP="00C61EBF">
      <w:r>
        <w:t xml:space="preserve">__________________________________         </w:t>
      </w:r>
      <w:r w:rsidR="00F1007F">
        <w:t xml:space="preserve">   </w:t>
      </w:r>
      <w:r>
        <w:t xml:space="preserve"> ______________________________       _____________________</w:t>
      </w:r>
    </w:p>
    <w:p w14:paraId="0ED6C094" w14:textId="77777777" w:rsidR="00C61EBF" w:rsidRDefault="00C61EBF" w:rsidP="00C61EBF">
      <w:r>
        <w:t>___________________________________          ______________________________       _____________________</w:t>
      </w:r>
    </w:p>
    <w:p w14:paraId="5FA6B732" w14:textId="77777777" w:rsidR="007D7210" w:rsidRDefault="007D7210" w:rsidP="007D7210"/>
    <w:p w14:paraId="19CED34E" w14:textId="77777777" w:rsidR="00C61EBF" w:rsidRDefault="00C61EBF" w:rsidP="00C61EBF">
      <w:r>
        <w:t>What was the most important learning experience you had working?  Please give your opinions as both a member of the workforce and personally.</w:t>
      </w:r>
    </w:p>
    <w:p w14:paraId="2E8D1E85" w14:textId="77777777" w:rsidR="00C61EBF" w:rsidRDefault="00C61EBF" w:rsidP="00C61EBF"/>
    <w:p w14:paraId="76D89D38" w14:textId="77777777" w:rsidR="00C61EBF" w:rsidRDefault="00C61EBF" w:rsidP="00C61EBF">
      <w:pPr>
        <w:pBdr>
          <w:top w:val="single" w:sz="12" w:space="1" w:color="auto"/>
          <w:bottom w:val="single" w:sz="12" w:space="1" w:color="auto"/>
        </w:pBdr>
      </w:pPr>
    </w:p>
    <w:p w14:paraId="6F14636E" w14:textId="77777777" w:rsidR="00C61EBF" w:rsidRDefault="00C61EBF" w:rsidP="00C61EBF">
      <w:pPr>
        <w:pBdr>
          <w:bottom w:val="single" w:sz="12" w:space="1" w:color="auto"/>
          <w:between w:val="single" w:sz="12" w:space="1" w:color="auto"/>
        </w:pBdr>
      </w:pPr>
    </w:p>
    <w:p w14:paraId="7C3756FD" w14:textId="77777777" w:rsidR="00C61EBF" w:rsidRDefault="00C61EBF" w:rsidP="00C61EBF">
      <w:pPr>
        <w:pBdr>
          <w:bottom w:val="single" w:sz="12" w:space="1" w:color="auto"/>
          <w:between w:val="single" w:sz="12" w:space="1" w:color="auto"/>
        </w:pBdr>
      </w:pPr>
    </w:p>
    <w:p w14:paraId="721114A1" w14:textId="77777777" w:rsidR="00C61EBF" w:rsidRDefault="00C61EBF" w:rsidP="00C61EBF">
      <w:pPr>
        <w:pBdr>
          <w:bottom w:val="single" w:sz="12" w:space="1" w:color="auto"/>
          <w:between w:val="single" w:sz="12" w:space="1" w:color="auto"/>
        </w:pBdr>
      </w:pPr>
    </w:p>
    <w:p w14:paraId="145153E9" w14:textId="77777777" w:rsidR="00C61EBF" w:rsidRDefault="00C61EBF" w:rsidP="00C61EBF">
      <w:pPr>
        <w:pBdr>
          <w:bottom w:val="single" w:sz="12" w:space="1" w:color="auto"/>
          <w:between w:val="single" w:sz="12" w:space="1" w:color="auto"/>
        </w:pBdr>
      </w:pPr>
    </w:p>
    <w:p w14:paraId="0F0CC905" w14:textId="77777777" w:rsidR="00C61EBF" w:rsidRDefault="00C61EBF" w:rsidP="00C61EBF"/>
    <w:p w14:paraId="78888135" w14:textId="79BC40E7" w:rsidR="00C61EBF" w:rsidRDefault="00C61EBF" w:rsidP="00C61EBF">
      <w:r>
        <w:t xml:space="preserve">Are there any financial hardships </w:t>
      </w:r>
      <w:r w:rsidR="000A6720">
        <w:t xml:space="preserve">that </w:t>
      </w:r>
      <w:r>
        <w:t xml:space="preserve">you </w:t>
      </w:r>
      <w:r w:rsidR="000A6720">
        <w:t>would like to share</w:t>
      </w:r>
      <w:r w:rsidR="000A3B6B">
        <w:t xml:space="preserve">? </w:t>
      </w:r>
    </w:p>
    <w:p w14:paraId="27D1B788" w14:textId="77777777" w:rsidR="00C61EBF" w:rsidRDefault="00C61EBF" w:rsidP="00C61EBF"/>
    <w:p w14:paraId="337A97D3" w14:textId="77777777" w:rsidR="00C61EBF" w:rsidRDefault="00C61EBF" w:rsidP="00C61EBF">
      <w:pPr>
        <w:pBdr>
          <w:top w:val="single" w:sz="12" w:space="1" w:color="auto"/>
          <w:bottom w:val="single" w:sz="12" w:space="1" w:color="auto"/>
        </w:pBdr>
      </w:pPr>
    </w:p>
    <w:p w14:paraId="011F5512" w14:textId="77777777" w:rsidR="00C61EBF" w:rsidRDefault="00C61EBF" w:rsidP="00C61EBF">
      <w:pPr>
        <w:pBdr>
          <w:bottom w:val="single" w:sz="12" w:space="1" w:color="auto"/>
          <w:between w:val="single" w:sz="12" w:space="1" w:color="auto"/>
        </w:pBdr>
      </w:pPr>
    </w:p>
    <w:p w14:paraId="2A0F37BB" w14:textId="77777777" w:rsidR="00C61EBF" w:rsidRDefault="00C61EBF" w:rsidP="00C61EBF"/>
    <w:p w14:paraId="24D9D083" w14:textId="77777777" w:rsidR="00C61EBF" w:rsidRPr="004E60D5" w:rsidRDefault="00C61EBF" w:rsidP="00C61EBF">
      <w:pPr>
        <w:rPr>
          <w:b/>
          <w:u w:val="single"/>
        </w:rPr>
      </w:pPr>
      <w:r w:rsidRPr="00994FEE">
        <w:t>Continuing Education Plan</w:t>
      </w:r>
      <w:r w:rsidRPr="000A5E67">
        <w:t>:</w:t>
      </w:r>
    </w:p>
    <w:p w14:paraId="5320ECD2" w14:textId="77777777" w:rsidR="00C61EBF" w:rsidRDefault="00C61EBF" w:rsidP="00C61EBF"/>
    <w:p w14:paraId="312A1177" w14:textId="77777777" w:rsidR="00C61EBF" w:rsidRDefault="00C61EBF" w:rsidP="00C61EBF">
      <w:r>
        <w:tab/>
        <w:t>Anticipated School of Choice: __________________________________________________</w:t>
      </w:r>
    </w:p>
    <w:p w14:paraId="35ECC3DE" w14:textId="3828FC0F" w:rsidR="00C61EBF" w:rsidRDefault="00C7088D" w:rsidP="00C61EBF">
      <w:r>
        <w:t xml:space="preserve"> </w:t>
      </w:r>
    </w:p>
    <w:p w14:paraId="5722F9FB" w14:textId="2416D825" w:rsidR="00C61EBF" w:rsidRDefault="00C61EBF" w:rsidP="00C61EBF">
      <w:r>
        <w:tab/>
        <w:t>Anticipated Major</w:t>
      </w:r>
      <w:r w:rsidR="00C7088D">
        <w:t xml:space="preserve">/Vocational Certification </w:t>
      </w:r>
      <w:r>
        <w:t>______________________________________</w:t>
      </w:r>
    </w:p>
    <w:p w14:paraId="73DD0652" w14:textId="77777777" w:rsidR="00C61EBF" w:rsidRDefault="00C61EBF" w:rsidP="00C61EBF"/>
    <w:p w14:paraId="01486676" w14:textId="77777777" w:rsidR="00C61EBF" w:rsidRDefault="00C61EBF" w:rsidP="00C61EBF">
      <w:r>
        <w:tab/>
        <w:t>Have you applied?</w:t>
      </w:r>
      <w:r>
        <w:tab/>
      </w:r>
      <w:r>
        <w:tab/>
      </w:r>
      <w:r>
        <w:tab/>
        <w:t>Yes____________</w:t>
      </w:r>
      <w:r>
        <w:tab/>
      </w:r>
      <w:r>
        <w:tab/>
        <w:t>No____________</w:t>
      </w:r>
    </w:p>
    <w:p w14:paraId="518F7B48" w14:textId="77777777" w:rsidR="00C61EBF" w:rsidRDefault="00C61EBF" w:rsidP="00C61EBF">
      <w:r>
        <w:tab/>
      </w:r>
    </w:p>
    <w:p w14:paraId="08795EC4" w14:textId="69CCB516" w:rsidR="00C61EBF" w:rsidRDefault="00C61EBF" w:rsidP="00C61EBF">
      <w:r>
        <w:tab/>
      </w:r>
      <w:r w:rsidR="00C7088D">
        <w:t xml:space="preserve">Have you been </w:t>
      </w:r>
      <w:r>
        <w:t>Accepted?</w:t>
      </w:r>
      <w:r>
        <w:tab/>
      </w:r>
      <w:r>
        <w:tab/>
        <w:t>Yes___________</w:t>
      </w:r>
      <w:r>
        <w:tab/>
      </w:r>
      <w:r>
        <w:tab/>
        <w:t>No___________</w:t>
      </w:r>
    </w:p>
    <w:p w14:paraId="33352978" w14:textId="77777777" w:rsidR="00C61EBF" w:rsidRDefault="00C61EBF" w:rsidP="00C61EBF"/>
    <w:p w14:paraId="1984B723" w14:textId="2B9A0F2A" w:rsidR="00C61EBF" w:rsidRDefault="00C61EBF" w:rsidP="00C61EBF">
      <w:r>
        <w:tab/>
        <w:t>Will you live on campu</w:t>
      </w:r>
      <w:r w:rsidR="00970FC9">
        <w:t>s:</w:t>
      </w:r>
      <w:r w:rsidR="00970FC9">
        <w:tab/>
      </w:r>
      <w:r w:rsidR="00970FC9">
        <w:tab/>
        <w:t>Yes___________</w:t>
      </w:r>
      <w:r w:rsidR="00970FC9">
        <w:tab/>
      </w:r>
      <w:r w:rsidR="00970FC9">
        <w:tab/>
        <w:t>No___________</w:t>
      </w:r>
    </w:p>
    <w:p w14:paraId="13728BB0" w14:textId="77777777" w:rsidR="00C61EBF" w:rsidRDefault="00C61EBF" w:rsidP="00C61EBF"/>
    <w:p w14:paraId="2C65ADD7" w14:textId="77777777" w:rsidR="00C61EBF" w:rsidRDefault="00C61EBF" w:rsidP="00C61EBF">
      <w:r>
        <w:tab/>
        <w:t>Do you plan to work?</w:t>
      </w:r>
      <w:r>
        <w:tab/>
      </w:r>
      <w:r>
        <w:tab/>
        <w:t>Yes___________</w:t>
      </w:r>
      <w:r>
        <w:tab/>
      </w:r>
      <w:r>
        <w:tab/>
        <w:t>No_________</w:t>
      </w:r>
    </w:p>
    <w:p w14:paraId="53CACED8" w14:textId="77777777" w:rsidR="00C61EBF" w:rsidRDefault="00C61EBF" w:rsidP="00C61EBF"/>
    <w:p w14:paraId="266E2816" w14:textId="77777777" w:rsidR="00C61EBF" w:rsidRDefault="00C61EBF" w:rsidP="00C61EBF">
      <w:r>
        <w:tab/>
      </w:r>
      <w:r>
        <w:tab/>
        <w:t xml:space="preserve">    And attend classes?</w:t>
      </w:r>
      <w:r>
        <w:tab/>
        <w:t>Yes_____________</w:t>
      </w:r>
      <w:r>
        <w:tab/>
        <w:t>No__________</w:t>
      </w:r>
    </w:p>
    <w:p w14:paraId="6B0491E1" w14:textId="77777777" w:rsidR="00C61EBF" w:rsidRDefault="00C61EBF" w:rsidP="00C61EBF"/>
    <w:p w14:paraId="295D664A" w14:textId="77777777" w:rsidR="00C61EBF" w:rsidRDefault="00C61EBF" w:rsidP="00C61EBF">
      <w:r>
        <w:tab/>
      </w:r>
      <w:r>
        <w:tab/>
        <w:t>If yes:</w:t>
      </w:r>
    </w:p>
    <w:p w14:paraId="7F2A00F7" w14:textId="77777777" w:rsidR="00C61EBF" w:rsidRDefault="00C61EBF" w:rsidP="00C61EBF">
      <w:r>
        <w:tab/>
      </w:r>
      <w:r>
        <w:tab/>
      </w:r>
      <w:r>
        <w:tab/>
        <w:t>Summer Only</w:t>
      </w:r>
      <w:r>
        <w:tab/>
      </w:r>
      <w:r>
        <w:tab/>
        <w:t>Yes____________</w:t>
      </w:r>
      <w:r>
        <w:tab/>
      </w:r>
      <w:r>
        <w:tab/>
        <w:t>No___________</w:t>
      </w:r>
    </w:p>
    <w:p w14:paraId="09740D01" w14:textId="77777777" w:rsidR="00C61EBF" w:rsidRDefault="00C61EBF" w:rsidP="00C61EBF"/>
    <w:p w14:paraId="442389D9" w14:textId="77777777" w:rsidR="00C61EBF" w:rsidRDefault="00C61EBF" w:rsidP="00C61EBF">
      <w:r>
        <w:tab/>
      </w:r>
      <w:r>
        <w:tab/>
      </w:r>
      <w:r>
        <w:tab/>
        <w:t>During School</w:t>
      </w:r>
      <w:r>
        <w:tab/>
      </w:r>
      <w:r>
        <w:tab/>
        <w:t>Yes____________</w:t>
      </w:r>
      <w:r>
        <w:tab/>
      </w:r>
      <w:r>
        <w:tab/>
        <w:t>No__________</w:t>
      </w:r>
    </w:p>
    <w:p w14:paraId="226C234C" w14:textId="77777777" w:rsidR="00C61EBF" w:rsidRDefault="00C61EBF" w:rsidP="00C61EBF"/>
    <w:p w14:paraId="2992EFCE" w14:textId="77777777" w:rsidR="00C61EBF" w:rsidRDefault="00C61EBF" w:rsidP="00C61EBF">
      <w:r>
        <w:tab/>
      </w:r>
      <w:r>
        <w:tab/>
      </w:r>
      <w:r>
        <w:tab/>
        <w:t>Both</w:t>
      </w:r>
      <w:r>
        <w:tab/>
      </w:r>
      <w:r>
        <w:tab/>
      </w:r>
      <w:r>
        <w:tab/>
        <w:t>Yes___________</w:t>
      </w:r>
      <w:r>
        <w:tab/>
      </w:r>
      <w:r>
        <w:tab/>
        <w:t>No__________</w:t>
      </w:r>
    </w:p>
    <w:p w14:paraId="05067979" w14:textId="77777777" w:rsidR="007D7210" w:rsidRDefault="007D7210" w:rsidP="007D7210"/>
    <w:p w14:paraId="2DB3A1E2" w14:textId="77777777" w:rsidR="00C7088D" w:rsidRDefault="00C7088D" w:rsidP="008A0E95">
      <w:pPr>
        <w:rPr>
          <w:b/>
          <w:u w:val="single"/>
        </w:rPr>
      </w:pPr>
    </w:p>
    <w:p w14:paraId="646EBCF2" w14:textId="3E4D11E0" w:rsidR="006B1DF4" w:rsidRPr="00994FEE" w:rsidRDefault="00994FEE" w:rsidP="008A0E95">
      <w:pPr>
        <w:rPr>
          <w:b/>
          <w:u w:val="single"/>
        </w:rPr>
      </w:pPr>
      <w:r w:rsidRPr="00994FEE">
        <w:rPr>
          <w:b/>
          <w:u w:val="single"/>
        </w:rPr>
        <w:t>Extracurricular Activities:</w:t>
      </w:r>
    </w:p>
    <w:p w14:paraId="07536D47" w14:textId="77777777" w:rsidR="00994FEE" w:rsidRDefault="00994FEE" w:rsidP="008A0E95">
      <w:pPr>
        <w:rPr>
          <w:b/>
          <w:u w:val="single"/>
        </w:rPr>
      </w:pPr>
    </w:p>
    <w:p w14:paraId="2693FCB5" w14:textId="08BC63CB" w:rsidR="006B1DF4" w:rsidRPr="00994FEE" w:rsidRDefault="0084201C" w:rsidP="008A0E95">
      <w:r w:rsidRPr="00994FEE">
        <w:t xml:space="preserve">Extra-Curricular/School Related </w:t>
      </w:r>
      <w:r w:rsidR="00276BBA" w:rsidRPr="00994FEE">
        <w:t>A</w:t>
      </w:r>
      <w:r w:rsidR="00C7088D">
        <w:t>ctivities</w:t>
      </w:r>
      <w:r w:rsidRPr="00994FEE">
        <w:t xml:space="preserve"> and Organization Participation:</w:t>
      </w:r>
    </w:p>
    <w:p w14:paraId="16528346" w14:textId="77777777" w:rsidR="006B1DF4" w:rsidRDefault="006B1DF4" w:rsidP="008A0E95"/>
    <w:p w14:paraId="7682CDE6" w14:textId="77777777" w:rsidR="006B1DF4" w:rsidRDefault="006B1DF4" w:rsidP="008A0E95">
      <w:pPr>
        <w:pBdr>
          <w:top w:val="single" w:sz="12" w:space="1" w:color="auto"/>
          <w:bottom w:val="single" w:sz="12" w:space="1" w:color="auto"/>
        </w:pBdr>
      </w:pPr>
    </w:p>
    <w:p w14:paraId="1321D69C" w14:textId="77777777" w:rsidR="006B1DF4" w:rsidRDefault="006B1DF4" w:rsidP="008A0E95">
      <w:pPr>
        <w:pBdr>
          <w:bottom w:val="single" w:sz="12" w:space="1" w:color="auto"/>
          <w:between w:val="single" w:sz="12" w:space="1" w:color="auto"/>
        </w:pBdr>
      </w:pPr>
    </w:p>
    <w:p w14:paraId="5D377813" w14:textId="77777777" w:rsidR="000A6720" w:rsidRDefault="000A6720" w:rsidP="00865C7B"/>
    <w:p w14:paraId="70852BA8" w14:textId="77777777" w:rsidR="000A6720" w:rsidRDefault="000A6720" w:rsidP="00865C7B"/>
    <w:p w14:paraId="61ADA302" w14:textId="77777777" w:rsidR="000A6720" w:rsidRDefault="000A6720" w:rsidP="00865C7B"/>
    <w:p w14:paraId="0D7AEFC9" w14:textId="3FE8D12E" w:rsidR="00865C7B" w:rsidRPr="00994FEE" w:rsidRDefault="00865C7B" w:rsidP="00865C7B">
      <w:r w:rsidRPr="000A6720">
        <w:rPr>
          <w:b/>
          <w:bCs/>
          <w:u w:val="single"/>
        </w:rPr>
        <w:t>Special Interests</w:t>
      </w:r>
      <w:r w:rsidRPr="00994FEE">
        <w:t>:</w:t>
      </w:r>
    </w:p>
    <w:p w14:paraId="404DA8DE" w14:textId="77777777" w:rsidR="00865C7B" w:rsidRDefault="00865C7B" w:rsidP="00865C7B"/>
    <w:p w14:paraId="7E5424FC" w14:textId="77777777" w:rsidR="00865C7B" w:rsidRDefault="00865C7B" w:rsidP="00865C7B">
      <w:pPr>
        <w:pBdr>
          <w:top w:val="single" w:sz="12" w:space="1" w:color="auto"/>
          <w:bottom w:val="single" w:sz="12" w:space="1" w:color="auto"/>
        </w:pBdr>
      </w:pPr>
    </w:p>
    <w:p w14:paraId="7D1BDDAA" w14:textId="77777777" w:rsidR="00865C7B" w:rsidRDefault="00865C7B" w:rsidP="00865C7B">
      <w:pPr>
        <w:pBdr>
          <w:bottom w:val="single" w:sz="12" w:space="1" w:color="auto"/>
          <w:between w:val="single" w:sz="12" w:space="1" w:color="auto"/>
        </w:pBdr>
      </w:pPr>
    </w:p>
    <w:p w14:paraId="3113C85B" w14:textId="77777777" w:rsidR="004E60D5" w:rsidRDefault="004E60D5" w:rsidP="008A0E95">
      <w:pPr>
        <w:rPr>
          <w:b/>
          <w:u w:val="single"/>
        </w:rPr>
      </w:pPr>
    </w:p>
    <w:p w14:paraId="5EFA1FCD" w14:textId="77777777" w:rsidR="00F1007F" w:rsidRDefault="00F1007F" w:rsidP="008A0E95">
      <w:pPr>
        <w:rPr>
          <w:b/>
          <w:u w:val="single"/>
        </w:rPr>
      </w:pPr>
    </w:p>
    <w:p w14:paraId="3CA2E605" w14:textId="77777777" w:rsidR="000A5E67" w:rsidRDefault="000A5E67" w:rsidP="008A0E95">
      <w:pPr>
        <w:rPr>
          <w:b/>
          <w:u w:val="single"/>
        </w:rPr>
      </w:pPr>
    </w:p>
    <w:p w14:paraId="505F32E5" w14:textId="77777777" w:rsidR="008A0E95" w:rsidRPr="0084201C" w:rsidRDefault="0084201C" w:rsidP="008A0E95">
      <w:pPr>
        <w:rPr>
          <w:b/>
          <w:u w:val="single"/>
        </w:rPr>
      </w:pPr>
      <w:r w:rsidRPr="0084201C">
        <w:rPr>
          <w:b/>
          <w:u w:val="single"/>
        </w:rPr>
        <w:t>Community Service</w:t>
      </w:r>
      <w:r w:rsidR="000A5E67">
        <w:rPr>
          <w:b/>
          <w:u w:val="single"/>
        </w:rPr>
        <w:t>/Other Activities</w:t>
      </w:r>
      <w:r w:rsidR="006B1DF4" w:rsidRPr="0084201C">
        <w:rPr>
          <w:b/>
          <w:u w:val="single"/>
        </w:rPr>
        <w:t>:</w:t>
      </w:r>
    </w:p>
    <w:p w14:paraId="6F30564D" w14:textId="77777777" w:rsidR="006B1DF4" w:rsidRDefault="006B1DF4" w:rsidP="008A0E95"/>
    <w:p w14:paraId="2C6BC362" w14:textId="77777777" w:rsidR="000A5E67" w:rsidRDefault="000A5E67" w:rsidP="008A0E95">
      <w:r>
        <w:t>Community Service:</w:t>
      </w:r>
    </w:p>
    <w:p w14:paraId="3D33405F" w14:textId="77777777" w:rsidR="000A5E67" w:rsidRDefault="000A5E67" w:rsidP="008A0E95"/>
    <w:p w14:paraId="72395812" w14:textId="77777777" w:rsidR="006B1DF4" w:rsidRDefault="006B1DF4" w:rsidP="008A0E95">
      <w:pPr>
        <w:pBdr>
          <w:top w:val="single" w:sz="12" w:space="1" w:color="auto"/>
          <w:bottom w:val="single" w:sz="12" w:space="1" w:color="auto"/>
        </w:pBdr>
      </w:pPr>
    </w:p>
    <w:p w14:paraId="1CF4A965" w14:textId="77777777" w:rsidR="006B1DF4" w:rsidRDefault="006B1DF4" w:rsidP="008A0E95">
      <w:pPr>
        <w:pBdr>
          <w:bottom w:val="single" w:sz="12" w:space="1" w:color="auto"/>
          <w:between w:val="single" w:sz="12" w:space="1" w:color="auto"/>
        </w:pBdr>
      </w:pPr>
    </w:p>
    <w:p w14:paraId="71134F18" w14:textId="77777777" w:rsidR="006B1DF4" w:rsidRDefault="006B1DF4" w:rsidP="008A0E95"/>
    <w:p w14:paraId="0CCE4FE5" w14:textId="77777777" w:rsidR="006B1DF4" w:rsidRDefault="006B1DF4" w:rsidP="008A0E95"/>
    <w:p w14:paraId="61DBC78D" w14:textId="57633829" w:rsidR="004E60D5" w:rsidRPr="000A5E67" w:rsidRDefault="004E60D5" w:rsidP="004E60D5">
      <w:r w:rsidRPr="000A5E67">
        <w:t xml:space="preserve">Oher Related </w:t>
      </w:r>
      <w:r w:rsidR="005421BD">
        <w:t>Information/Activities:</w:t>
      </w:r>
      <w:proofErr w:type="gramStart"/>
      <w:r w:rsidR="005421BD">
        <w:t xml:space="preserve">  </w:t>
      </w:r>
      <w:r w:rsidRPr="000A5E67">
        <w:t>:</w:t>
      </w:r>
      <w:proofErr w:type="gramEnd"/>
    </w:p>
    <w:p w14:paraId="47835160" w14:textId="77777777" w:rsidR="004E60D5" w:rsidRDefault="004E60D5" w:rsidP="004E60D5"/>
    <w:p w14:paraId="13D5B1F6" w14:textId="77777777" w:rsidR="004E60D5" w:rsidRDefault="004E60D5" w:rsidP="004E60D5">
      <w:pPr>
        <w:pBdr>
          <w:top w:val="single" w:sz="12" w:space="1" w:color="auto"/>
          <w:bottom w:val="single" w:sz="12" w:space="1" w:color="auto"/>
        </w:pBdr>
      </w:pPr>
    </w:p>
    <w:p w14:paraId="0818D4EE" w14:textId="77777777" w:rsidR="004E60D5" w:rsidRDefault="004E60D5" w:rsidP="004E60D5">
      <w:pPr>
        <w:pBdr>
          <w:bottom w:val="single" w:sz="12" w:space="1" w:color="auto"/>
          <w:between w:val="single" w:sz="12" w:space="1" w:color="auto"/>
        </w:pBdr>
      </w:pPr>
    </w:p>
    <w:p w14:paraId="3BAD6888" w14:textId="77777777" w:rsidR="004E60D5" w:rsidRDefault="004E60D5" w:rsidP="004E60D5">
      <w:pPr>
        <w:pBdr>
          <w:bottom w:val="single" w:sz="12" w:space="1" w:color="auto"/>
          <w:between w:val="single" w:sz="12" w:space="1" w:color="auto"/>
        </w:pBdr>
      </w:pPr>
    </w:p>
    <w:p w14:paraId="068FFA7C" w14:textId="77777777" w:rsidR="000A5E67" w:rsidRDefault="000A5E67" w:rsidP="008A0E95"/>
    <w:p w14:paraId="5C8908B0" w14:textId="77777777" w:rsidR="000A5E67" w:rsidRDefault="000A5E67" w:rsidP="008A0E95"/>
    <w:p w14:paraId="101F3722" w14:textId="6E396A4A" w:rsidR="00CF3B60" w:rsidRPr="00F1007F" w:rsidRDefault="00CF3B60" w:rsidP="008A0E95">
      <w:pPr>
        <w:rPr>
          <w:b/>
          <w:u w:val="single"/>
        </w:rPr>
      </w:pPr>
      <w:r w:rsidRPr="00F1007F">
        <w:rPr>
          <w:b/>
          <w:u w:val="single"/>
        </w:rPr>
        <w:t xml:space="preserve">In 250 words or less, tell us anything </w:t>
      </w:r>
      <w:r w:rsidR="00FE0725">
        <w:rPr>
          <w:b/>
          <w:u w:val="single"/>
        </w:rPr>
        <w:t xml:space="preserve">else </w:t>
      </w:r>
      <w:r w:rsidRPr="00F1007F">
        <w:rPr>
          <w:b/>
          <w:u w:val="single"/>
        </w:rPr>
        <w:t xml:space="preserve">you would like for us to know about you.  </w:t>
      </w:r>
    </w:p>
    <w:p w14:paraId="1892DC1C" w14:textId="77777777" w:rsidR="00CF3B60" w:rsidRDefault="00CF3B60" w:rsidP="008A0E95"/>
    <w:p w14:paraId="5512DFF5" w14:textId="77777777" w:rsidR="00CF3B60" w:rsidRDefault="00CF3B60" w:rsidP="008A0E95">
      <w:pPr>
        <w:pBdr>
          <w:top w:val="single" w:sz="12" w:space="1" w:color="auto"/>
          <w:bottom w:val="single" w:sz="12" w:space="1" w:color="auto"/>
        </w:pBdr>
      </w:pPr>
    </w:p>
    <w:p w14:paraId="5026A646" w14:textId="77777777" w:rsidR="00AA1D58" w:rsidRDefault="00AA1D58" w:rsidP="00AA1D58"/>
    <w:p w14:paraId="75C5B753" w14:textId="77777777" w:rsidR="00AA1D58" w:rsidRDefault="00AA1D58" w:rsidP="00AA1D58">
      <w:pPr>
        <w:pBdr>
          <w:top w:val="single" w:sz="12" w:space="1" w:color="auto"/>
          <w:bottom w:val="single" w:sz="12" w:space="1" w:color="auto"/>
        </w:pBdr>
      </w:pPr>
    </w:p>
    <w:p w14:paraId="3D16DA92" w14:textId="77777777" w:rsidR="00AA1D58" w:rsidRDefault="00AA1D58" w:rsidP="00AA1D58"/>
    <w:p w14:paraId="30CBF0C7" w14:textId="77777777" w:rsidR="00AA1D58" w:rsidRDefault="00AA1D58" w:rsidP="00AA1D58">
      <w:pPr>
        <w:pBdr>
          <w:top w:val="single" w:sz="12" w:space="1" w:color="auto"/>
          <w:bottom w:val="single" w:sz="12" w:space="1" w:color="auto"/>
        </w:pBdr>
      </w:pPr>
    </w:p>
    <w:p w14:paraId="1AE0BEB0" w14:textId="77777777" w:rsidR="00AA1D58" w:rsidRDefault="00AA1D58" w:rsidP="00AA1D58"/>
    <w:p w14:paraId="3B0028D9" w14:textId="77777777" w:rsidR="00AA1D58" w:rsidRDefault="00AA1D58" w:rsidP="00AA1D58">
      <w:pPr>
        <w:pBdr>
          <w:top w:val="single" w:sz="12" w:space="1" w:color="auto"/>
          <w:bottom w:val="single" w:sz="12" w:space="1" w:color="auto"/>
        </w:pBdr>
      </w:pPr>
    </w:p>
    <w:p w14:paraId="6E4A93B0" w14:textId="77777777" w:rsidR="00F93E66" w:rsidRDefault="00F93E66" w:rsidP="00A53CDB"/>
    <w:p w14:paraId="3E10B7B4" w14:textId="77777777" w:rsidR="00F93E66" w:rsidRDefault="00F93E66" w:rsidP="00A53CDB"/>
    <w:p w14:paraId="22645C78" w14:textId="77777777" w:rsidR="00F93E66" w:rsidRDefault="00F93E66" w:rsidP="00A53CDB"/>
    <w:p w14:paraId="5F082B44" w14:textId="77777777" w:rsidR="00AA1D58" w:rsidRDefault="00AA1D58" w:rsidP="00A53CDB"/>
    <w:p w14:paraId="5770C8A3" w14:textId="77777777" w:rsidR="00A53CDB" w:rsidRDefault="00CF3B60" w:rsidP="00A53CDB">
      <w:pPr>
        <w:jc w:val="center"/>
        <w:rPr>
          <w:b/>
        </w:rPr>
      </w:pPr>
      <w:r w:rsidRPr="0043709F">
        <w:rPr>
          <w:b/>
          <w:i/>
          <w:highlight w:val="yellow"/>
          <w:u w:val="single"/>
        </w:rPr>
        <w:t>Be sure you have read this application in its entirety and supplied t</w:t>
      </w:r>
      <w:r w:rsidR="00862759" w:rsidRPr="0043709F">
        <w:rPr>
          <w:b/>
          <w:i/>
          <w:highlight w:val="yellow"/>
          <w:u w:val="single"/>
        </w:rPr>
        <w:t>he requested information</w:t>
      </w:r>
      <w:r w:rsidR="00862759" w:rsidRPr="0043709F">
        <w:rPr>
          <w:b/>
          <w:highlight w:val="yellow"/>
        </w:rPr>
        <w:t>.</w:t>
      </w:r>
      <w:r w:rsidR="00862759">
        <w:rPr>
          <w:b/>
        </w:rPr>
        <w:t xml:space="preserve">   </w:t>
      </w:r>
    </w:p>
    <w:p w14:paraId="419F1F6D" w14:textId="77777777" w:rsidR="00F93E66" w:rsidRDefault="00F93E66" w:rsidP="00A53CDB">
      <w:pPr>
        <w:jc w:val="center"/>
        <w:rPr>
          <w:b/>
        </w:rPr>
      </w:pPr>
    </w:p>
    <w:p w14:paraId="2A1C2777" w14:textId="77777777" w:rsidR="00A53CDB" w:rsidRDefault="00A53CDB" w:rsidP="000A6720">
      <w:pPr>
        <w:rPr>
          <w:b/>
        </w:rPr>
      </w:pPr>
    </w:p>
    <w:p w14:paraId="1522C850" w14:textId="3E746B14" w:rsidR="00276BBA" w:rsidRDefault="00A53CDB" w:rsidP="006E4633">
      <w:pPr>
        <w:jc w:val="center"/>
        <w:rPr>
          <w:b/>
        </w:rPr>
      </w:pPr>
      <w:r>
        <w:rPr>
          <w:b/>
        </w:rPr>
        <w:t>Thank you for your partic</w:t>
      </w:r>
      <w:r w:rsidR="006E4633">
        <w:rPr>
          <w:b/>
        </w:rPr>
        <w:t xml:space="preserve">ipation in the NLF </w:t>
      </w:r>
      <w:r w:rsidR="00B47D34">
        <w:rPr>
          <w:b/>
        </w:rPr>
        <w:t>Education Foundation</w:t>
      </w:r>
      <w:r w:rsidR="003F3159">
        <w:rPr>
          <w:b/>
        </w:rPr>
        <w:t xml:space="preserve"> </w:t>
      </w:r>
      <w:r w:rsidR="006E4633">
        <w:rPr>
          <w:b/>
        </w:rPr>
        <w:t>Scholarship</w:t>
      </w:r>
      <w:r w:rsidR="005421BD">
        <w:rPr>
          <w:b/>
        </w:rPr>
        <w:t>.</w:t>
      </w:r>
    </w:p>
    <w:p w14:paraId="133CC60B" w14:textId="1D865D6E" w:rsidR="00E63EE7" w:rsidRDefault="00E63EE7" w:rsidP="006E4633">
      <w:pPr>
        <w:jc w:val="center"/>
        <w:rPr>
          <w:b/>
        </w:rPr>
      </w:pPr>
    </w:p>
    <w:p w14:paraId="46BAF8BC" w14:textId="7646FA10" w:rsidR="00E63EE7" w:rsidRPr="005E6152" w:rsidRDefault="00E63EE7" w:rsidP="006E4633">
      <w:pPr>
        <w:jc w:val="center"/>
        <w:rPr>
          <w:b/>
        </w:rPr>
      </w:pPr>
      <w:r>
        <w:rPr>
          <w:b/>
        </w:rPr>
        <w:t xml:space="preserve">And we wish you the best year ahead.  </w:t>
      </w:r>
    </w:p>
    <w:p w14:paraId="26DF9656" w14:textId="4B491F31" w:rsidR="00316F39" w:rsidRDefault="00316F39" w:rsidP="006E4633">
      <w:pPr>
        <w:rPr>
          <w:b/>
        </w:rPr>
      </w:pPr>
    </w:p>
    <w:p w14:paraId="4F3E6953" w14:textId="285B7CC8" w:rsidR="00C30EC5" w:rsidRDefault="00C30EC5" w:rsidP="006E4633">
      <w:pPr>
        <w:rPr>
          <w:b/>
        </w:rPr>
      </w:pPr>
    </w:p>
    <w:p w14:paraId="58CEC026" w14:textId="0EAE5430" w:rsidR="00C30EC5" w:rsidRDefault="00C30EC5" w:rsidP="006E4633">
      <w:pPr>
        <w:rPr>
          <w:b/>
        </w:rPr>
      </w:pPr>
    </w:p>
    <w:p w14:paraId="50E07BDF" w14:textId="4EFCE9F6" w:rsidR="00C30EC5" w:rsidRDefault="00C30EC5" w:rsidP="006E4633">
      <w:pPr>
        <w:rPr>
          <w:b/>
        </w:rPr>
      </w:pPr>
    </w:p>
    <w:p w14:paraId="57A854F0" w14:textId="1BFC57F9" w:rsidR="00C30EC5" w:rsidRPr="006E4633" w:rsidRDefault="00C30EC5" w:rsidP="006E4633">
      <w:pPr>
        <w:rPr>
          <w:b/>
        </w:rPr>
      </w:pPr>
      <w:r>
        <w:rPr>
          <w:b/>
        </w:rPr>
        <w:t>If you have any questions, please</w:t>
      </w:r>
      <w:r w:rsidR="00E63EE7">
        <w:rPr>
          <w:b/>
        </w:rPr>
        <w:t xml:space="preserve"> email:      csts66@gmail.com</w:t>
      </w:r>
    </w:p>
    <w:sectPr w:rsidR="00C30EC5" w:rsidRPr="006E4633" w:rsidSect="00965700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FF99A" w14:textId="77777777" w:rsidR="003E525A" w:rsidRDefault="003E525A" w:rsidP="00276BBA">
      <w:r>
        <w:separator/>
      </w:r>
    </w:p>
  </w:endnote>
  <w:endnote w:type="continuationSeparator" w:id="0">
    <w:p w14:paraId="424D7C6A" w14:textId="77777777" w:rsidR="003E525A" w:rsidRDefault="003E525A" w:rsidP="00276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19681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013ED4" w14:textId="77777777" w:rsidR="00FE0725" w:rsidRDefault="00FE07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261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D4168C" w14:textId="77777777" w:rsidR="00FE0725" w:rsidRDefault="00FE0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7537C" w14:textId="77777777" w:rsidR="003E525A" w:rsidRDefault="003E525A" w:rsidP="00276BBA">
      <w:r>
        <w:separator/>
      </w:r>
    </w:p>
  </w:footnote>
  <w:footnote w:type="continuationSeparator" w:id="0">
    <w:p w14:paraId="5297E34F" w14:textId="77777777" w:rsidR="003E525A" w:rsidRDefault="003E525A" w:rsidP="00276B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5D6E"/>
    <w:multiLevelType w:val="hybridMultilevel"/>
    <w:tmpl w:val="F1DE6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A4E88"/>
    <w:multiLevelType w:val="hybridMultilevel"/>
    <w:tmpl w:val="1DBAD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72DAF"/>
    <w:multiLevelType w:val="hybridMultilevel"/>
    <w:tmpl w:val="5FA83B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B50D90"/>
    <w:multiLevelType w:val="hybridMultilevel"/>
    <w:tmpl w:val="F9AE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D0746E"/>
    <w:multiLevelType w:val="hybridMultilevel"/>
    <w:tmpl w:val="ED30C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024984">
    <w:abstractNumId w:val="0"/>
  </w:num>
  <w:num w:numId="2" w16cid:durableId="2034189010">
    <w:abstractNumId w:val="1"/>
  </w:num>
  <w:num w:numId="3" w16cid:durableId="451944161">
    <w:abstractNumId w:val="2"/>
  </w:num>
  <w:num w:numId="4" w16cid:durableId="912204736">
    <w:abstractNumId w:val="4"/>
  </w:num>
  <w:num w:numId="5" w16cid:durableId="14044540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jc2MbY0MTY0tjBR0lEKTi0uzszPAykwrAUA81iFaSwAAAA="/>
  </w:docVars>
  <w:rsids>
    <w:rsidRoot w:val="008A0E95"/>
    <w:rsid w:val="000038A1"/>
    <w:rsid w:val="000A3B6B"/>
    <w:rsid w:val="000A5E67"/>
    <w:rsid w:val="000A6720"/>
    <w:rsid w:val="000C3300"/>
    <w:rsid w:val="00136132"/>
    <w:rsid w:val="00212850"/>
    <w:rsid w:val="00276BBA"/>
    <w:rsid w:val="00316F39"/>
    <w:rsid w:val="003257B3"/>
    <w:rsid w:val="003B0423"/>
    <w:rsid w:val="003E525A"/>
    <w:rsid w:val="003F3159"/>
    <w:rsid w:val="0043709F"/>
    <w:rsid w:val="00451942"/>
    <w:rsid w:val="00486A71"/>
    <w:rsid w:val="004D3EFF"/>
    <w:rsid w:val="004E60D5"/>
    <w:rsid w:val="00541298"/>
    <w:rsid w:val="005421BD"/>
    <w:rsid w:val="00594DE8"/>
    <w:rsid w:val="005C5ED1"/>
    <w:rsid w:val="005E6152"/>
    <w:rsid w:val="00680B4B"/>
    <w:rsid w:val="00692872"/>
    <w:rsid w:val="006B1DF4"/>
    <w:rsid w:val="006E4633"/>
    <w:rsid w:val="00721512"/>
    <w:rsid w:val="007906A1"/>
    <w:rsid w:val="007A6324"/>
    <w:rsid w:val="007D7210"/>
    <w:rsid w:val="008076DB"/>
    <w:rsid w:val="00811E52"/>
    <w:rsid w:val="00812595"/>
    <w:rsid w:val="0084201C"/>
    <w:rsid w:val="00862759"/>
    <w:rsid w:val="00865C7B"/>
    <w:rsid w:val="008A0E95"/>
    <w:rsid w:val="008F4C02"/>
    <w:rsid w:val="00914136"/>
    <w:rsid w:val="00933B84"/>
    <w:rsid w:val="0094450C"/>
    <w:rsid w:val="009570B5"/>
    <w:rsid w:val="00965700"/>
    <w:rsid w:val="00970FC9"/>
    <w:rsid w:val="00973EE3"/>
    <w:rsid w:val="00994FEE"/>
    <w:rsid w:val="00997BD0"/>
    <w:rsid w:val="009D4593"/>
    <w:rsid w:val="00A53CDB"/>
    <w:rsid w:val="00A86606"/>
    <w:rsid w:val="00AA1D58"/>
    <w:rsid w:val="00B07FDD"/>
    <w:rsid w:val="00B47D34"/>
    <w:rsid w:val="00B67012"/>
    <w:rsid w:val="00BA3BE8"/>
    <w:rsid w:val="00BF1984"/>
    <w:rsid w:val="00C30EC5"/>
    <w:rsid w:val="00C61EBF"/>
    <w:rsid w:val="00C7088D"/>
    <w:rsid w:val="00CA3B79"/>
    <w:rsid w:val="00CC57EF"/>
    <w:rsid w:val="00CF1061"/>
    <w:rsid w:val="00CF3B60"/>
    <w:rsid w:val="00D92615"/>
    <w:rsid w:val="00E05080"/>
    <w:rsid w:val="00E239BF"/>
    <w:rsid w:val="00E3294A"/>
    <w:rsid w:val="00E63EE7"/>
    <w:rsid w:val="00EB55E5"/>
    <w:rsid w:val="00ED5860"/>
    <w:rsid w:val="00ED70AC"/>
    <w:rsid w:val="00F1007F"/>
    <w:rsid w:val="00F206C5"/>
    <w:rsid w:val="00F3363F"/>
    <w:rsid w:val="00F43981"/>
    <w:rsid w:val="00F93E66"/>
    <w:rsid w:val="00FE0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3F92C1"/>
  <w15:docId w15:val="{690862CD-DAC3-9D4B-933D-952428D2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7F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6B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BBA"/>
  </w:style>
  <w:style w:type="paragraph" w:styleId="Footer">
    <w:name w:val="footer"/>
    <w:basedOn w:val="Normal"/>
    <w:link w:val="FooterChar"/>
    <w:uiPriority w:val="99"/>
    <w:unhideWhenUsed/>
    <w:rsid w:val="00276B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BBA"/>
  </w:style>
  <w:style w:type="paragraph" w:styleId="BalloonText">
    <w:name w:val="Balloon Text"/>
    <w:basedOn w:val="Normal"/>
    <w:link w:val="BalloonTextChar"/>
    <w:uiPriority w:val="99"/>
    <w:semiHidden/>
    <w:unhideWhenUsed/>
    <w:rsid w:val="00933B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B8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42</Words>
  <Characters>423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Sims</dc:creator>
  <cp:lastModifiedBy>Craig Backus</cp:lastModifiedBy>
  <cp:revision>2</cp:revision>
  <cp:lastPrinted>2021-02-09T15:45:00Z</cp:lastPrinted>
  <dcterms:created xsi:type="dcterms:W3CDTF">2023-01-26T20:09:00Z</dcterms:created>
  <dcterms:modified xsi:type="dcterms:W3CDTF">2023-01-26T20:09:00Z</dcterms:modified>
</cp:coreProperties>
</file>